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DF07D4"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4A2305F3" w:rsidR="00E5496D" w:rsidRPr="00911AA4" w:rsidRDefault="007C18E5" w:rsidP="00911AA4">
                  <w:pPr>
                    <w:pStyle w:val="TableParagraph"/>
                    <w:spacing w:before="1" w:line="280" w:lineRule="auto"/>
                    <w:ind w:left="105"/>
                    <w:jc w:val="center"/>
                    <w:rPr>
                      <w:b/>
                      <w:bCs/>
                      <w:kern w:val="1"/>
                      <w:sz w:val="24"/>
                      <w:szCs w:val="24"/>
                    </w:rPr>
                  </w:pPr>
                  <w:r w:rsidRPr="007C18E5">
                    <w:rPr>
                      <w:b/>
                      <w:bCs/>
                      <w:kern w:val="1"/>
                      <w:sz w:val="24"/>
                      <w:szCs w:val="24"/>
                    </w:rPr>
                    <w:t xml:space="preserve">Internalisasi Nilai Budaya Pada Generasi Milenial </w:t>
                  </w:r>
                  <w:r w:rsidR="005069D4">
                    <w:rPr>
                      <w:b/>
                      <w:bCs/>
                      <w:kern w:val="1"/>
                      <w:sz w:val="24"/>
                      <w:szCs w:val="24"/>
                    </w:rPr>
                    <w:t>d</w:t>
                  </w:r>
                  <w:r w:rsidRPr="007C18E5">
                    <w:rPr>
                      <w:b/>
                      <w:bCs/>
                      <w:kern w:val="1"/>
                      <w:sz w:val="24"/>
                      <w:szCs w:val="24"/>
                    </w:rPr>
                    <w:t>alam Upacara Adat Cowongan di Desa Pekuncen Kecamatan Kroya</w:t>
                  </w:r>
                  <w:r w:rsidR="005069D4">
                    <w:rPr>
                      <w:b/>
                      <w:bCs/>
                      <w:kern w:val="1"/>
                      <w:sz w:val="24"/>
                      <w:szCs w:val="24"/>
                    </w:rPr>
                    <w:t>,</w:t>
                  </w:r>
                  <w:r w:rsidRPr="007C18E5">
                    <w:rPr>
                      <w:b/>
                      <w:bCs/>
                      <w:kern w:val="1"/>
                      <w:sz w:val="24"/>
                      <w:szCs w:val="24"/>
                    </w:rPr>
                    <w:t xml:space="preserve"> Kabupaten Cilacap</w:t>
                  </w:r>
                </w:p>
              </w:tc>
            </w:tr>
          </w:tbl>
          <w:p w14:paraId="5C9F29FB" w14:textId="6FF014B1" w:rsidR="00E81A88" w:rsidRDefault="007C18E5" w:rsidP="00ED22DC">
            <w:pPr>
              <w:pStyle w:val="TableParagraph"/>
              <w:spacing w:before="7" w:line="207" w:lineRule="exact"/>
              <w:ind w:left="0"/>
              <w:rPr>
                <w:b/>
                <w:sz w:val="24"/>
              </w:rPr>
            </w:pPr>
            <w:bookmarkStart w:id="0" w:name="_Hlk169196194"/>
            <w:r w:rsidRPr="007C18E5">
              <w:rPr>
                <w:b/>
                <w:sz w:val="24"/>
              </w:rPr>
              <w:t>Putri Sonia Purnawati, Asma Luthfi</w:t>
            </w:r>
          </w:p>
          <w:bookmarkEnd w:id="0"/>
          <w:p w14:paraId="5C1D3C64" w14:textId="02F44763" w:rsidR="002E1F77" w:rsidRPr="00ED22DC" w:rsidRDefault="007C18E5" w:rsidP="00ED22DC">
            <w:pPr>
              <w:pStyle w:val="TableParagraph"/>
              <w:spacing w:before="7" w:line="207" w:lineRule="exact"/>
              <w:ind w:left="0"/>
              <w:rPr>
                <w:color w:val="00B0F0"/>
                <w:sz w:val="20"/>
                <w:szCs w:val="20"/>
              </w:rPr>
            </w:pPr>
            <w:r w:rsidRPr="007C18E5">
              <w:rPr>
                <w:bCs/>
                <w:sz w:val="20"/>
                <w:szCs w:val="20"/>
              </w:rPr>
              <w:t>soniaputri566@gmail.com</w:t>
            </w:r>
            <w:r>
              <w:rPr>
                <w:bCs/>
                <w:sz w:val="20"/>
                <w:szCs w:val="20"/>
              </w:rPr>
              <w:t>,</w:t>
            </w:r>
            <w:r w:rsidRPr="007C18E5">
              <w:rPr>
                <w:bCs/>
                <w:sz w:val="20"/>
                <w:szCs w:val="20"/>
              </w:rPr>
              <w:t xml:space="preserve"> asma_luthfi@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2D43C962"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w:t>
            </w:r>
            <w:r w:rsidR="007C18E5">
              <w:rPr>
                <w:rFonts w:ascii="Times New Roman" w:hAnsi="Times New Roman" w:cs="Times New Roman"/>
                <w:position w:val="-6"/>
                <w:sz w:val="18"/>
                <w:szCs w:val="18"/>
              </w:rPr>
              <w:t>0</w:t>
            </w:r>
            <w:r>
              <w:rPr>
                <w:rFonts w:ascii="Times New Roman" w:hAnsi="Times New Roman" w:cs="Times New Roman"/>
                <w:position w:val="-6"/>
                <w:sz w:val="18"/>
                <w:szCs w:val="18"/>
              </w:rPr>
              <w:t xml:space="preserve">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13F33AAE" w:rsidR="003F010E" w:rsidRPr="0006791B" w:rsidRDefault="007C18E5"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w:t>
            </w:r>
            <w:r w:rsidR="00F55887">
              <w:rPr>
                <w:rFonts w:ascii="Times New Roman" w:hAnsi="Times New Roman" w:cs="Times New Roman"/>
                <w:position w:val="-6"/>
                <w:sz w:val="18"/>
                <w:szCs w:val="18"/>
              </w:rPr>
              <w:t xml:space="preserve">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05019519" w14:textId="77777777" w:rsidR="00CB2DEC" w:rsidRDefault="00CB2DEC" w:rsidP="00CB2DEC">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23D0E3D5" w:rsidR="00ED22DC" w:rsidRPr="008D0A3C" w:rsidRDefault="007C18E5"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7C18E5">
              <w:rPr>
                <w:rFonts w:ascii="Times New Roman" w:hAnsi="Times New Roman" w:cs="Times New Roman"/>
                <w:i/>
                <w:iCs/>
                <w:sz w:val="18"/>
                <w:szCs w:val="18"/>
              </w:rPr>
              <w:t>Internalization, Millenial Generation, Rain Summoning Ceremony, Ritual</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67338038" w:rsidR="00ED22DC" w:rsidRPr="00E81A88" w:rsidRDefault="007C18E5" w:rsidP="00580B98">
            <w:pPr>
              <w:spacing w:line="240" w:lineRule="auto"/>
              <w:jc w:val="both"/>
              <w:rPr>
                <w:rFonts w:ascii="Times New Roman" w:hAnsi="Times New Roman" w:cs="Times New Roman"/>
                <w:sz w:val="20"/>
                <w:szCs w:val="20"/>
              </w:rPr>
            </w:pPr>
            <w:r w:rsidRPr="007C18E5">
              <w:rPr>
                <w:rFonts w:ascii="Times New Roman" w:hAnsi="Times New Roman" w:cs="Times New Roman"/>
                <w:bCs/>
                <w:sz w:val="20"/>
                <w:szCs w:val="20"/>
                <w:lang w:val="id-ID"/>
              </w:rPr>
              <w:t>Masyarakat Desa Pekuncen</w:t>
            </w:r>
            <w:r w:rsidRPr="007C18E5">
              <w:rPr>
                <w:rFonts w:ascii="Times New Roman" w:hAnsi="Times New Roman" w:cs="Times New Roman"/>
                <w:bCs/>
                <w:sz w:val="20"/>
                <w:szCs w:val="20"/>
              </w:rPr>
              <w:t xml:space="preserve"> Kabupaten Cilacap mayoritas berprofesi sebagai petani yang</w:t>
            </w:r>
            <w:r w:rsidRPr="007C18E5">
              <w:rPr>
                <w:rFonts w:ascii="Times New Roman" w:hAnsi="Times New Roman" w:cs="Times New Roman"/>
                <w:bCs/>
                <w:sz w:val="20"/>
                <w:szCs w:val="20"/>
                <w:lang w:val="id-ID"/>
              </w:rPr>
              <w:t xml:space="preserve"> sangat bergantung pada hujan untuk mengairi areal persawahannya, sehingga terdapat upacara cowongan yang merupakan upacara memanggil hujan.</w:t>
            </w:r>
            <w:r w:rsidRPr="007C18E5">
              <w:rPr>
                <w:rFonts w:ascii="Times New Roman" w:hAnsi="Times New Roman" w:cs="Times New Roman"/>
                <w:bCs/>
                <w:sz w:val="20"/>
                <w:szCs w:val="20"/>
                <w:lang w:val="id"/>
              </w:rPr>
              <w:t xml:space="preserve"> Saat ini</w:t>
            </w:r>
            <w:r w:rsidRPr="007C18E5">
              <w:rPr>
                <w:rFonts w:ascii="Times New Roman" w:hAnsi="Times New Roman" w:cs="Times New Roman"/>
                <w:bCs/>
                <w:sz w:val="20"/>
                <w:szCs w:val="20"/>
                <w:lang w:val="id-ID"/>
              </w:rPr>
              <w:t xml:space="preserve"> upacara </w:t>
            </w:r>
            <w:r w:rsidRPr="007C18E5">
              <w:rPr>
                <w:rFonts w:ascii="Times New Roman" w:hAnsi="Times New Roman" w:cs="Times New Roman"/>
                <w:bCs/>
                <w:sz w:val="20"/>
                <w:szCs w:val="20"/>
                <w:lang w:val="id"/>
              </w:rPr>
              <w:t>cowongan</w:t>
            </w:r>
            <w:r w:rsidRPr="007C18E5">
              <w:rPr>
                <w:rFonts w:ascii="Times New Roman" w:hAnsi="Times New Roman" w:cs="Times New Roman"/>
                <w:bCs/>
                <w:sz w:val="20"/>
                <w:szCs w:val="20"/>
                <w:lang w:val="id-ID"/>
              </w:rPr>
              <w:t xml:space="preserve"> mengalami perubahan dan terdapat peran serta keterlibatan generasi milenial di dalamnya. </w:t>
            </w:r>
            <w:r w:rsidRPr="007C18E5">
              <w:rPr>
                <w:rFonts w:ascii="Times New Roman" w:hAnsi="Times New Roman" w:cs="Times New Roman"/>
                <w:bCs/>
                <w:sz w:val="20"/>
                <w:szCs w:val="20"/>
                <w:lang w:val="id"/>
              </w:rPr>
              <w:t xml:space="preserve">Penelitian ini bertujuan </w:t>
            </w:r>
            <w:r w:rsidRPr="007C18E5">
              <w:rPr>
                <w:rFonts w:ascii="Times New Roman" w:hAnsi="Times New Roman" w:cs="Times New Roman"/>
                <w:bCs/>
                <w:sz w:val="20"/>
                <w:szCs w:val="20"/>
                <w:lang w:val="id-ID"/>
              </w:rPr>
              <w:t xml:space="preserve">untuk mengetahui proses pelaksanaan upacara cowongan di Desa Pekuncen, </w:t>
            </w:r>
            <w:r w:rsidRPr="007C18E5">
              <w:rPr>
                <w:rFonts w:ascii="Times New Roman" w:hAnsi="Times New Roman" w:cs="Times New Roman"/>
                <w:bCs/>
                <w:sz w:val="20"/>
                <w:szCs w:val="20"/>
                <w:lang w:val="id"/>
              </w:rPr>
              <w:t>mengetahui</w:t>
            </w:r>
            <w:r w:rsidRPr="007C18E5">
              <w:rPr>
                <w:rFonts w:ascii="Times New Roman" w:hAnsi="Times New Roman" w:cs="Times New Roman"/>
                <w:bCs/>
                <w:sz w:val="20"/>
                <w:szCs w:val="20"/>
                <w:lang w:val="id-ID"/>
              </w:rPr>
              <w:t xml:space="preserve"> keterlibatan generasi milenial dalam upacara cowongan</w:t>
            </w:r>
            <w:r w:rsidRPr="007C18E5">
              <w:rPr>
                <w:rFonts w:ascii="Times New Roman" w:hAnsi="Times New Roman" w:cs="Times New Roman"/>
                <w:bCs/>
                <w:sz w:val="20"/>
                <w:szCs w:val="20"/>
              </w:rPr>
              <w:t xml:space="preserve"> yang memberikan dampak pada kehidupan mereka</w:t>
            </w:r>
            <w:r w:rsidRPr="007C18E5">
              <w:rPr>
                <w:rFonts w:ascii="Times New Roman" w:hAnsi="Times New Roman" w:cs="Times New Roman"/>
                <w:bCs/>
                <w:sz w:val="20"/>
                <w:szCs w:val="20"/>
                <w:lang w:val="id-ID"/>
              </w:rPr>
              <w:t>. Metode yang digunakan dalam penelitian ini adalah kualitatif deskriptif dengan teknik pengumpulan data melalui observasi, wawancara dan dokumentasi. Untuk menganalisis data pada penelitian ini menggunakan model analisis data Creswell yaitu mengorganisasikan dan menyiapkan data yang akan dianalisis, membaca dan melihat seluruh data, membuat koding seluruh data, menggunakan koding sebagai bahan untuk membuat deskripsi, menghubungkan antar tema, dan memberi  interpretasi dan makna tentang tema. Hasil dari penelitian ini menunjukan bahwa:</w:t>
            </w:r>
            <w:r w:rsidRPr="007C18E5">
              <w:rPr>
                <w:rFonts w:ascii="Times New Roman" w:hAnsi="Times New Roman" w:cs="Times New Roman"/>
                <w:bCs/>
                <w:sz w:val="20"/>
                <w:szCs w:val="20"/>
              </w:rPr>
              <w:t xml:space="preserve"> </w:t>
            </w:r>
            <w:r w:rsidRPr="007C18E5">
              <w:rPr>
                <w:rFonts w:ascii="Times New Roman" w:hAnsi="Times New Roman" w:cs="Times New Roman"/>
                <w:bCs/>
                <w:sz w:val="20"/>
                <w:szCs w:val="20"/>
                <w:lang w:val="id-ID"/>
              </w:rPr>
              <w:t xml:space="preserve">Pelaksanaan upacara cowongan di Desa Pekuncen </w:t>
            </w:r>
            <w:r w:rsidRPr="007C18E5">
              <w:rPr>
                <w:rFonts w:ascii="Times New Roman" w:hAnsi="Times New Roman" w:cs="Times New Roman"/>
                <w:bCs/>
                <w:sz w:val="20"/>
                <w:szCs w:val="20"/>
                <w:lang w:val="id"/>
              </w:rPr>
              <w:t>saat ini</w:t>
            </w:r>
            <w:r w:rsidRPr="007C18E5">
              <w:rPr>
                <w:rFonts w:ascii="Times New Roman" w:hAnsi="Times New Roman" w:cs="Times New Roman"/>
                <w:bCs/>
                <w:sz w:val="20"/>
                <w:szCs w:val="20"/>
              </w:rPr>
              <w:t xml:space="preserve"> </w:t>
            </w:r>
            <w:r w:rsidRPr="007C18E5">
              <w:rPr>
                <w:rFonts w:ascii="Times New Roman" w:hAnsi="Times New Roman" w:cs="Times New Roman"/>
                <w:bCs/>
                <w:sz w:val="20"/>
                <w:szCs w:val="20"/>
                <w:lang w:val="id-ID"/>
              </w:rPr>
              <w:t>juga dijadikan sebagai sebuah acara pertunjukan.</w:t>
            </w:r>
            <w:r w:rsidRPr="007C18E5">
              <w:rPr>
                <w:rFonts w:ascii="Times New Roman" w:hAnsi="Times New Roman" w:cs="Times New Roman"/>
                <w:bCs/>
                <w:sz w:val="20"/>
                <w:szCs w:val="20"/>
              </w:rPr>
              <w:t xml:space="preserve"> </w:t>
            </w:r>
            <w:r w:rsidRPr="007C18E5">
              <w:rPr>
                <w:rFonts w:ascii="Times New Roman" w:hAnsi="Times New Roman" w:cs="Times New Roman"/>
                <w:bCs/>
                <w:sz w:val="20"/>
                <w:szCs w:val="20"/>
                <w:lang w:val="id-ID"/>
              </w:rPr>
              <w:t xml:space="preserve">Alasan generasi milenial di Desa Pekuncen mau ikut terlibatan dalam pelaksanaan upacara cowongan dan bagaiaman bentuk keterlibatan </w:t>
            </w:r>
            <w:r w:rsidRPr="007C18E5">
              <w:rPr>
                <w:rFonts w:ascii="Times New Roman" w:hAnsi="Times New Roman" w:cs="Times New Roman"/>
                <w:bCs/>
                <w:sz w:val="20"/>
                <w:szCs w:val="20"/>
                <w:lang w:val="id"/>
              </w:rPr>
              <w:t>generasi milenial</w:t>
            </w:r>
            <w:r w:rsidRPr="007C18E5">
              <w:rPr>
                <w:rFonts w:ascii="Times New Roman" w:hAnsi="Times New Roman" w:cs="Times New Roman"/>
                <w:bCs/>
                <w:sz w:val="20"/>
                <w:szCs w:val="20"/>
                <w:lang w:val="id-ID"/>
              </w:rPr>
              <w:t>.</w:t>
            </w:r>
            <w:r w:rsidRPr="007C18E5">
              <w:rPr>
                <w:rFonts w:ascii="Times New Roman" w:hAnsi="Times New Roman" w:cs="Times New Roman"/>
                <w:bCs/>
                <w:sz w:val="20"/>
                <w:szCs w:val="20"/>
              </w:rPr>
              <w:t xml:space="preserve"> </w:t>
            </w:r>
            <w:r w:rsidRPr="007C18E5">
              <w:rPr>
                <w:rFonts w:ascii="Times New Roman" w:hAnsi="Times New Roman" w:cs="Times New Roman"/>
                <w:bCs/>
                <w:sz w:val="20"/>
                <w:szCs w:val="20"/>
                <w:lang w:val="id-ID"/>
              </w:rPr>
              <w:t>Dampak yang generasi milenial rasakan dalam kehidupan setelah ikut berpartisipasi dalam upacara cowongan</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176EEA69" w:rsidR="00580B98" w:rsidRPr="00F55887" w:rsidRDefault="007C18E5" w:rsidP="00F55887">
            <w:pPr>
              <w:spacing w:after="0" w:line="240" w:lineRule="auto"/>
              <w:jc w:val="both"/>
              <w:rPr>
                <w:rFonts w:ascii="Times New Roman" w:hAnsi="Times New Roman" w:cs="Times New Roman"/>
                <w:sz w:val="20"/>
                <w:szCs w:val="20"/>
                <w:lang w:val="en-GB"/>
              </w:rPr>
            </w:pPr>
            <w:r w:rsidRPr="007C18E5">
              <w:rPr>
                <w:rFonts w:ascii="Times New Roman" w:hAnsi="Times New Roman" w:cs="Times New Roman"/>
                <w:i/>
                <w:iCs/>
                <w:sz w:val="20"/>
                <w:szCs w:val="20"/>
              </w:rPr>
              <w:t>The people of Pekuncen Village, Cilacap Regency, mostly work as farmers who rely heavily on rain to irrigate their rice fields, so there is a cowongan ceremony which is a ceremony to call for rain. Currently the cowongan ceremony is undergoing changes and there is a role and involvement of the millennial generation in it. This study aims to determine the process of carrying out the cowongan ceremony in Pekuncen Village, knowing the involvement of the millennial generation in the cowongan ceremony which has an impact on their lives. The method used in this research is descriptive qualitative with data collection techniques through observation, interviews and documentation. To analyze the data in this study using the Creswell data analysis model, namely organizing and preparing data to be analyzed, reading and viewing all data, coding all data, using coding as material for making descriptions, connecting between themes, and giving interpretation and meaning about the theme. The results of this study indicate that: The implementation of the cowongan ceremony in Pekuncen Village is currently also used as a performance event. The reason the millennial generation in Pekuncen Village wants to be involved in the implementation of the cowongan ceremony and how the millennial generation is involved. The impact that the millennial generation feels in life after participating in the cowongan ceremony</w:t>
            </w:r>
            <w:r w:rsidR="00F55887" w:rsidRPr="00F55887">
              <w:rPr>
                <w:rFonts w:ascii="Times New Roman" w:hAnsi="Times New Roman" w:cs="Times New Roman"/>
                <w:i/>
                <w:iCs/>
                <w:sz w:val="20"/>
                <w:szCs w:val="20"/>
              </w:rPr>
              <w:t>.</w:t>
            </w:r>
          </w:p>
          <w:p w14:paraId="0F992698" w14:textId="77777777" w:rsidR="007C18E5" w:rsidRDefault="007C18E5" w:rsidP="00580B98">
            <w:pPr>
              <w:spacing w:after="0" w:line="240" w:lineRule="auto"/>
              <w:jc w:val="right"/>
              <w:rPr>
                <w:rFonts w:ascii="Times New Roman" w:hAnsi="Times New Roman" w:cs="Times New Roman"/>
                <w:sz w:val="18"/>
                <w:szCs w:val="14"/>
              </w:rPr>
            </w:pPr>
          </w:p>
          <w:p w14:paraId="68BDE071" w14:textId="77777777" w:rsidR="007C18E5" w:rsidRDefault="007C18E5" w:rsidP="00580B98">
            <w:pPr>
              <w:spacing w:after="0" w:line="240" w:lineRule="auto"/>
              <w:jc w:val="right"/>
              <w:rPr>
                <w:rFonts w:ascii="Times New Roman" w:hAnsi="Times New Roman" w:cs="Times New Roman"/>
                <w:sz w:val="18"/>
                <w:szCs w:val="14"/>
              </w:rPr>
            </w:pPr>
          </w:p>
          <w:p w14:paraId="6F198DF3" w14:textId="77777777" w:rsidR="007C18E5" w:rsidRDefault="007C18E5" w:rsidP="00580B98">
            <w:pPr>
              <w:spacing w:after="0" w:line="240" w:lineRule="auto"/>
              <w:jc w:val="right"/>
              <w:rPr>
                <w:rFonts w:ascii="Times New Roman" w:hAnsi="Times New Roman" w:cs="Times New Roman"/>
                <w:sz w:val="18"/>
                <w:szCs w:val="14"/>
              </w:rPr>
            </w:pPr>
          </w:p>
          <w:p w14:paraId="1A3FD6BB" w14:textId="77777777" w:rsidR="007C18E5" w:rsidRDefault="007C18E5" w:rsidP="00580B98">
            <w:pPr>
              <w:spacing w:after="0" w:line="240" w:lineRule="auto"/>
              <w:jc w:val="right"/>
              <w:rPr>
                <w:rFonts w:ascii="Times New Roman" w:hAnsi="Times New Roman" w:cs="Times New Roman"/>
                <w:sz w:val="18"/>
                <w:szCs w:val="14"/>
              </w:rPr>
            </w:pPr>
          </w:p>
          <w:p w14:paraId="6C6F1DD2" w14:textId="77777777" w:rsidR="007C18E5" w:rsidRDefault="007C18E5" w:rsidP="00580B98">
            <w:pPr>
              <w:spacing w:after="0" w:line="240" w:lineRule="auto"/>
              <w:jc w:val="right"/>
              <w:rPr>
                <w:rFonts w:ascii="Times New Roman" w:hAnsi="Times New Roman" w:cs="Times New Roman"/>
                <w:sz w:val="18"/>
                <w:szCs w:val="14"/>
              </w:rPr>
            </w:pPr>
          </w:p>
          <w:p w14:paraId="61EC3A09" w14:textId="77777777" w:rsidR="007C18E5" w:rsidRDefault="007C18E5" w:rsidP="00580B98">
            <w:pPr>
              <w:spacing w:after="0" w:line="240" w:lineRule="auto"/>
              <w:jc w:val="right"/>
              <w:rPr>
                <w:rFonts w:ascii="Times New Roman" w:hAnsi="Times New Roman" w:cs="Times New Roman"/>
                <w:sz w:val="18"/>
                <w:szCs w:val="14"/>
              </w:rPr>
            </w:pPr>
          </w:p>
          <w:p w14:paraId="1B3687EA" w14:textId="77777777" w:rsidR="007C18E5" w:rsidRDefault="007C18E5" w:rsidP="00580B98">
            <w:pPr>
              <w:spacing w:after="0" w:line="240" w:lineRule="auto"/>
              <w:jc w:val="right"/>
              <w:rPr>
                <w:rFonts w:ascii="Times New Roman" w:hAnsi="Times New Roman" w:cs="Times New Roman"/>
                <w:sz w:val="18"/>
                <w:szCs w:val="14"/>
              </w:rPr>
            </w:pPr>
          </w:p>
          <w:p w14:paraId="6C76C96C" w14:textId="77777777" w:rsidR="007C18E5" w:rsidRDefault="007C18E5" w:rsidP="00580B98">
            <w:pPr>
              <w:spacing w:after="0" w:line="240" w:lineRule="auto"/>
              <w:jc w:val="right"/>
              <w:rPr>
                <w:rFonts w:ascii="Times New Roman" w:hAnsi="Times New Roman" w:cs="Times New Roman"/>
                <w:sz w:val="18"/>
                <w:szCs w:val="14"/>
              </w:rPr>
            </w:pPr>
          </w:p>
          <w:p w14:paraId="77D36E2B" w14:textId="1608D8ED"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6A42FA8B" w:rsidR="00BA159B" w:rsidRPr="00E07DB4" w:rsidRDefault="007935F4" w:rsidP="00F84422">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F84422">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7F709CD9"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rPr>
      </w:pPr>
      <w:r w:rsidRPr="007C18E5">
        <w:rPr>
          <w:rFonts w:ascii="Times New Roman" w:eastAsia="Calibri" w:hAnsi="Times New Roman" w:cs="Times New Roman"/>
          <w:bCs/>
          <w:sz w:val="24"/>
          <w:szCs w:val="24"/>
          <w:lang w:val="id-ID"/>
        </w:rPr>
        <w:t xml:space="preserve">Indonesia merupakan negara multikultural yang terdapat banyak kebudayaan berbeda di dalamnya. </w:t>
      </w:r>
      <w:r w:rsidRPr="007C18E5">
        <w:rPr>
          <w:rFonts w:ascii="Times New Roman" w:eastAsia="Calibri" w:hAnsi="Times New Roman" w:cs="Times New Roman"/>
          <w:bCs/>
          <w:sz w:val="24"/>
          <w:szCs w:val="24"/>
          <w:lang w:val="id"/>
        </w:rPr>
        <w:t>Masyarakat yang memiliki keberagaman ras, suku dan agama, serta berbagai macam tradisi unik yang dimiliki tiap-tiap daerah yang tercermin pada pola hidup dan perilaku masing-masing (Iwana dan Hanif, 2019). Keberagaman suku bangsa di Indonesia memunculkan kebudayaan yang bergam pula, di mana setiap suku bangsa tersebut memiliki tradisi yang berbeda-beda antara satu suku bangsa dengan suku bangsa lainnya. Tidak hanya terdapat kebudayaan suku bangsa, negara Indonesia juga memiliki masyarakat yang terdiri dari kebudayaan daerah yang bersifat kewilayahan, yang tercipta dari adanya akulturasi dari setiap kebudayaan suku bangsa yang mendiami daerah tersebut.</w:t>
      </w:r>
    </w:p>
    <w:p w14:paraId="1E3E2BA4"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rPr>
      </w:pPr>
      <w:r w:rsidRPr="007C18E5">
        <w:rPr>
          <w:rFonts w:ascii="Times New Roman" w:eastAsia="Calibri" w:hAnsi="Times New Roman" w:cs="Times New Roman"/>
          <w:bCs/>
          <w:sz w:val="24"/>
          <w:szCs w:val="24"/>
        </w:rPr>
        <w:tab/>
      </w:r>
      <w:r w:rsidRPr="007C18E5">
        <w:rPr>
          <w:rFonts w:ascii="Times New Roman" w:eastAsia="Calibri" w:hAnsi="Times New Roman" w:cs="Times New Roman"/>
          <w:bCs/>
          <w:sz w:val="24"/>
          <w:szCs w:val="24"/>
          <w:lang w:val="id"/>
        </w:rPr>
        <w:t>Masyarakat Indonesia yang memiliki keberagaman etnik, suku dan sub-sukunya tentu memiliki pula aneka macam ritual, baik ritual yang terkait dengan siklus kehidupan seseorang sejak dilahirkan hingga meninggal maupun ritual musiman yang bersifat temporer</w:t>
      </w:r>
      <w:r w:rsidRPr="007C18E5">
        <w:rPr>
          <w:rFonts w:ascii="Times New Roman" w:eastAsia="Calibri" w:hAnsi="Times New Roman" w:cs="Times New Roman"/>
          <w:bCs/>
          <w:sz w:val="24"/>
          <w:szCs w:val="24"/>
        </w:rPr>
        <w:t xml:space="preserve"> (Rumahuru, 2018). Ritual bukanlah merupakan sebuah hal yang bertujuan untuk kepentingan individual meskipun ditujukan secara pribadi, namun tetap terdapat struktur secara sosial di dalamnya (Suliyah dan Brata, 2019). </w:t>
      </w:r>
      <w:r w:rsidRPr="007C18E5">
        <w:rPr>
          <w:rFonts w:ascii="Times New Roman" w:eastAsia="Calibri" w:hAnsi="Times New Roman" w:cs="Times New Roman"/>
          <w:bCs/>
          <w:sz w:val="24"/>
          <w:szCs w:val="24"/>
          <w:lang w:val="id-ID"/>
        </w:rPr>
        <w:t>Ritual merupakan sebuah cara yang membuat suatu kebiasaan menjadi hal yang suci</w:t>
      </w:r>
      <w:r w:rsidRPr="007C18E5">
        <w:rPr>
          <w:rFonts w:ascii="Times New Roman" w:eastAsia="Calibri" w:hAnsi="Times New Roman" w:cs="Times New Roman"/>
          <w:bCs/>
          <w:sz w:val="24"/>
          <w:szCs w:val="24"/>
        </w:rPr>
        <w:t xml:space="preserve"> (Agus, 2006).</w:t>
      </w:r>
    </w:p>
    <w:p w14:paraId="521D0154"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lang w:val="id"/>
        </w:rPr>
      </w:pPr>
      <w:r w:rsidRPr="007C18E5">
        <w:rPr>
          <w:rFonts w:ascii="Times New Roman" w:eastAsia="Calibri" w:hAnsi="Times New Roman" w:cs="Times New Roman"/>
          <w:bCs/>
          <w:sz w:val="24"/>
          <w:szCs w:val="24"/>
        </w:rPr>
        <w:t>Akulturasi budaya terdapat pula pada b</w:t>
      </w:r>
      <w:r w:rsidRPr="007C18E5">
        <w:rPr>
          <w:rFonts w:ascii="Times New Roman" w:eastAsia="Calibri" w:hAnsi="Times New Roman" w:cs="Times New Roman"/>
          <w:bCs/>
          <w:sz w:val="24"/>
          <w:szCs w:val="24"/>
          <w:lang w:val="id"/>
        </w:rPr>
        <w:t>udaya Banyumasan</w:t>
      </w:r>
      <w:r w:rsidRPr="007C18E5">
        <w:rPr>
          <w:rFonts w:ascii="Times New Roman" w:eastAsia="Calibri" w:hAnsi="Times New Roman" w:cs="Times New Roman"/>
          <w:bCs/>
          <w:sz w:val="24"/>
          <w:szCs w:val="24"/>
        </w:rPr>
        <w:t xml:space="preserve"> yang</w:t>
      </w:r>
      <w:r w:rsidRPr="007C18E5">
        <w:rPr>
          <w:rFonts w:ascii="Times New Roman" w:eastAsia="Calibri" w:hAnsi="Times New Roman" w:cs="Times New Roman"/>
          <w:bCs/>
          <w:sz w:val="24"/>
          <w:szCs w:val="24"/>
          <w:lang w:val="id"/>
        </w:rPr>
        <w:t xml:space="preserve"> merupakan sub budaya dalam kebudayaan Jawa yang dianggap sebagai monconegoro dalam kebudayaan keraton Jawa. Salah satu bentuk kebudayaannya dapat dilihat pada unsur kesenian</w:t>
      </w:r>
      <w:r w:rsidRPr="007C18E5">
        <w:rPr>
          <w:rFonts w:ascii="Times New Roman" w:eastAsia="Calibri" w:hAnsi="Times New Roman" w:cs="Times New Roman"/>
          <w:bCs/>
          <w:sz w:val="24"/>
          <w:szCs w:val="24"/>
        </w:rPr>
        <w:t xml:space="preserve"> (Saptono, 2010)</w:t>
      </w:r>
      <w:r w:rsidRPr="007C18E5">
        <w:rPr>
          <w:rFonts w:ascii="Times New Roman" w:eastAsia="Calibri" w:hAnsi="Times New Roman" w:cs="Times New Roman"/>
          <w:bCs/>
          <w:sz w:val="24"/>
          <w:szCs w:val="24"/>
          <w:lang w:val="id"/>
        </w:rPr>
        <w:t xml:space="preserve">.  Konsep kerajaan </w:t>
      </w:r>
      <w:r w:rsidRPr="007C18E5">
        <w:rPr>
          <w:rFonts w:ascii="Times New Roman" w:eastAsia="Calibri" w:hAnsi="Times New Roman" w:cs="Times New Roman"/>
          <w:bCs/>
          <w:sz w:val="24"/>
          <w:szCs w:val="24"/>
          <w:lang w:val="id-ID"/>
        </w:rPr>
        <w:t>J</w:t>
      </w:r>
      <w:r w:rsidRPr="007C18E5">
        <w:rPr>
          <w:rFonts w:ascii="Times New Roman" w:eastAsia="Calibri" w:hAnsi="Times New Roman" w:cs="Times New Roman"/>
          <w:bCs/>
          <w:sz w:val="24"/>
          <w:szCs w:val="24"/>
          <w:lang w:val="id"/>
        </w:rPr>
        <w:t xml:space="preserve">awa merupakan </w:t>
      </w:r>
      <w:r w:rsidRPr="007C18E5">
        <w:rPr>
          <w:rFonts w:ascii="Times New Roman" w:eastAsia="Calibri" w:hAnsi="Times New Roman" w:cs="Times New Roman"/>
          <w:bCs/>
          <w:sz w:val="24"/>
          <w:szCs w:val="24"/>
          <w:lang w:val="id-ID"/>
        </w:rPr>
        <w:t>sebuah</w:t>
      </w:r>
      <w:r w:rsidRPr="007C18E5">
        <w:rPr>
          <w:rFonts w:ascii="Times New Roman" w:eastAsia="Calibri" w:hAnsi="Times New Roman" w:cs="Times New Roman"/>
          <w:bCs/>
          <w:sz w:val="24"/>
          <w:szCs w:val="24"/>
          <w:lang w:val="id"/>
        </w:rPr>
        <w:t xml:space="preserve"> lingkaran konsentris mengelilingi Sultan sebagai pusat. Lingk</w:t>
      </w:r>
      <w:r w:rsidRPr="007C18E5">
        <w:rPr>
          <w:rFonts w:ascii="Times New Roman" w:eastAsia="Calibri" w:hAnsi="Times New Roman" w:cs="Times New Roman"/>
          <w:bCs/>
          <w:sz w:val="24"/>
          <w:szCs w:val="24"/>
          <w:lang w:val="id-ID"/>
        </w:rPr>
        <w:t>aran</w:t>
      </w:r>
      <w:r w:rsidRPr="007C18E5">
        <w:rPr>
          <w:rFonts w:ascii="Times New Roman" w:eastAsia="Calibri" w:hAnsi="Times New Roman" w:cs="Times New Roman"/>
          <w:bCs/>
          <w:sz w:val="24"/>
          <w:szCs w:val="24"/>
          <w:lang w:val="id"/>
        </w:rPr>
        <w:t xml:space="preserve"> yang terdekat dengan sultan adalah keraton. Lingkaran yang kedua yang meng</w:t>
      </w:r>
      <w:r w:rsidRPr="007C18E5">
        <w:rPr>
          <w:rFonts w:ascii="Times New Roman" w:eastAsia="Calibri" w:hAnsi="Times New Roman" w:cs="Times New Roman"/>
          <w:bCs/>
          <w:sz w:val="24"/>
          <w:szCs w:val="24"/>
          <w:lang w:val="id-ID"/>
        </w:rPr>
        <w:t>elilingi</w:t>
      </w:r>
      <w:r w:rsidRPr="007C18E5">
        <w:rPr>
          <w:rFonts w:ascii="Times New Roman" w:eastAsia="Calibri" w:hAnsi="Times New Roman" w:cs="Times New Roman"/>
          <w:bCs/>
          <w:sz w:val="24"/>
          <w:szCs w:val="24"/>
          <w:lang w:val="id"/>
        </w:rPr>
        <w:t xml:space="preserve"> keraton adalah ibukota negara, ling</w:t>
      </w:r>
      <w:r w:rsidRPr="007C18E5">
        <w:rPr>
          <w:rFonts w:ascii="Times New Roman" w:eastAsia="Calibri" w:hAnsi="Times New Roman" w:cs="Times New Roman"/>
          <w:bCs/>
          <w:sz w:val="24"/>
          <w:szCs w:val="24"/>
          <w:lang w:val="id-ID"/>
        </w:rPr>
        <w:t>karan</w:t>
      </w:r>
      <w:r w:rsidRPr="007C18E5">
        <w:rPr>
          <w:rFonts w:ascii="Times New Roman" w:eastAsia="Calibri" w:hAnsi="Times New Roman" w:cs="Times New Roman"/>
          <w:bCs/>
          <w:sz w:val="24"/>
          <w:szCs w:val="24"/>
          <w:lang w:val="id"/>
        </w:rPr>
        <w:t xml:space="preserve"> ketiga </w:t>
      </w:r>
      <w:r w:rsidRPr="007C18E5">
        <w:rPr>
          <w:rFonts w:ascii="Times New Roman" w:eastAsia="Calibri" w:hAnsi="Times New Roman" w:cs="Times New Roman"/>
          <w:bCs/>
          <w:sz w:val="24"/>
          <w:szCs w:val="24"/>
          <w:lang w:val="id-ID"/>
        </w:rPr>
        <w:t xml:space="preserve">merupakan </w:t>
      </w:r>
      <w:r w:rsidRPr="007C18E5">
        <w:rPr>
          <w:rFonts w:ascii="Times New Roman" w:eastAsia="Calibri" w:hAnsi="Times New Roman" w:cs="Times New Roman"/>
          <w:bCs/>
          <w:i/>
          <w:iCs/>
          <w:sz w:val="24"/>
          <w:szCs w:val="24"/>
          <w:lang w:val="id"/>
        </w:rPr>
        <w:t>Negaragung</w:t>
      </w:r>
      <w:r w:rsidRPr="007C18E5">
        <w:rPr>
          <w:rFonts w:ascii="Times New Roman" w:eastAsia="Calibri" w:hAnsi="Times New Roman" w:cs="Times New Roman"/>
          <w:bCs/>
          <w:sz w:val="24"/>
          <w:szCs w:val="24"/>
          <w:lang w:val="id"/>
        </w:rPr>
        <w:t xml:space="preserve"> yang secara harfiah berarti ibukota yang besar, lingaran terakhir adalah mancanegara atau negara asing</w:t>
      </w:r>
      <w:r w:rsidRPr="007C18E5">
        <w:rPr>
          <w:rFonts w:ascii="Times New Roman" w:eastAsia="Calibri" w:hAnsi="Times New Roman" w:cs="Times New Roman"/>
          <w:bCs/>
          <w:sz w:val="24"/>
          <w:szCs w:val="24"/>
        </w:rPr>
        <w:t xml:space="preserve"> (Selo Soemardjan, dalam Kartono 2005)</w:t>
      </w:r>
      <w:r w:rsidRPr="007C18E5">
        <w:rPr>
          <w:rFonts w:ascii="Times New Roman" w:eastAsia="Calibri" w:hAnsi="Times New Roman" w:cs="Times New Roman"/>
          <w:bCs/>
          <w:sz w:val="24"/>
          <w:szCs w:val="24"/>
          <w:lang w:val="id"/>
        </w:rPr>
        <w:t>. Kesenian Banyumasan, yang terletak di antara kesenian Jawa kratonan Ngayogyakarta dan kesenian Sunda memiliki ciri khas tersendiri yang sangat unik dan berbeda dari keduanya, seperti yang terdapat pada musik gamelan, tembang-tembang Banyumasan lama, atau dalam kesenian tradisional yang lain.</w:t>
      </w:r>
      <w:r w:rsidRPr="007C18E5">
        <w:rPr>
          <w:rFonts w:ascii="Times New Roman" w:eastAsia="Calibri" w:hAnsi="Times New Roman" w:cs="Times New Roman"/>
          <w:bCs/>
          <w:sz w:val="24"/>
          <w:szCs w:val="24"/>
          <w:lang w:val="id-ID"/>
        </w:rPr>
        <w:t xml:space="preserve"> </w:t>
      </w:r>
      <w:r w:rsidRPr="007C18E5">
        <w:rPr>
          <w:rFonts w:ascii="Times New Roman" w:eastAsia="Calibri" w:hAnsi="Times New Roman" w:cs="Times New Roman"/>
          <w:bCs/>
          <w:sz w:val="24"/>
          <w:szCs w:val="24"/>
          <w:lang w:val="id"/>
        </w:rPr>
        <w:t>Hampir semua tradisi yang ada di Banyumas merupakan upacara pemanggilan roh, hanya ada beberapa saja yang bukan merupakan upacara pemanggilan roh, contohnya adalah tradisi begalan</w:t>
      </w:r>
      <w:r w:rsidRPr="007C18E5">
        <w:rPr>
          <w:rFonts w:ascii="Times New Roman" w:eastAsia="Calibri" w:hAnsi="Times New Roman" w:cs="Times New Roman"/>
          <w:bCs/>
          <w:sz w:val="24"/>
          <w:szCs w:val="24"/>
        </w:rPr>
        <w:t xml:space="preserve"> (Fatmawaty, dkk, 2017)</w:t>
      </w:r>
      <w:r w:rsidRPr="007C18E5">
        <w:rPr>
          <w:rFonts w:ascii="Times New Roman" w:eastAsia="Calibri" w:hAnsi="Times New Roman" w:cs="Times New Roman"/>
          <w:bCs/>
          <w:sz w:val="24"/>
          <w:szCs w:val="24"/>
          <w:lang w:val="id"/>
        </w:rPr>
        <w:t>.</w:t>
      </w:r>
    </w:p>
    <w:p w14:paraId="3DC8C9AF"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lang w:val="id"/>
        </w:rPr>
      </w:pPr>
      <w:r w:rsidRPr="007C18E5">
        <w:rPr>
          <w:rFonts w:ascii="Times New Roman" w:eastAsia="Calibri" w:hAnsi="Times New Roman" w:cs="Times New Roman"/>
          <w:bCs/>
          <w:sz w:val="24"/>
          <w:szCs w:val="24"/>
          <w:lang w:val="id"/>
        </w:rPr>
        <w:t>Salah satu upacara adat pemanggilan roh yang sudah sangat sulit ditemukan saat ini adalah upacara cowongan. Cowongan merupakan salah satu upacara pemanggilan roh yang berasal dari kebudayaan Banyumas, kegiatan ini merupakan upacara meminta hujan yang biasanya dilakukan oleh masyarakat Banyumas dan sekitarnya, khususnya yang bermata pencaharian sebagai petani ketika terjadi musim kemarau yang berkepanjangan</w:t>
      </w:r>
      <w:r w:rsidRPr="007C18E5">
        <w:rPr>
          <w:rFonts w:ascii="Times New Roman" w:eastAsia="Calibri" w:hAnsi="Times New Roman" w:cs="Times New Roman"/>
          <w:bCs/>
          <w:sz w:val="24"/>
          <w:szCs w:val="24"/>
        </w:rPr>
        <w:t xml:space="preserve"> (Iwana dan Hanif, 2019)</w:t>
      </w:r>
      <w:r w:rsidRPr="007C18E5">
        <w:rPr>
          <w:rFonts w:ascii="Times New Roman" w:eastAsia="Calibri" w:hAnsi="Times New Roman" w:cs="Times New Roman"/>
          <w:bCs/>
          <w:sz w:val="24"/>
          <w:szCs w:val="24"/>
          <w:lang w:val="id"/>
        </w:rPr>
        <w:t>. Menurut kepercayaan masyarakat Banyumas, permintaan datangnya hujan melalui upacara cowongan ini dilakukan dengan bantuan dari Dewi Sri, yang merupakan Dewi Padi dan lambang dari kesuburan dan kemakmuran. Tadisi cowongan ini dilakukan menggunakan media boneka yang terbuat dari irus dan siwur dan dihias hingga menyerupai seorang putri</w:t>
      </w:r>
      <w:r w:rsidRPr="007C18E5">
        <w:rPr>
          <w:rFonts w:ascii="Times New Roman" w:eastAsia="Calibri" w:hAnsi="Times New Roman" w:cs="Times New Roman"/>
          <w:bCs/>
          <w:sz w:val="24"/>
          <w:szCs w:val="24"/>
        </w:rPr>
        <w:t xml:space="preserve"> (Hidayat, 2015)</w:t>
      </w:r>
      <w:r w:rsidRPr="007C18E5">
        <w:rPr>
          <w:rFonts w:ascii="Times New Roman" w:eastAsia="Calibri" w:hAnsi="Times New Roman" w:cs="Times New Roman"/>
          <w:bCs/>
          <w:sz w:val="24"/>
          <w:szCs w:val="24"/>
          <w:lang w:val="id"/>
        </w:rPr>
        <w:t>. Biasanya yang menjadi pelaku dalam upacara cowongan ini merupakan wanita yang sedang dalam keadaan suci, yaitu mereka yang sedang tidak haid, dalam masa nifas, atau setelah melakukan hubungan seksual. Upacara ini hanya akan dilakukan ketika musim kemarau sudah telalu panjang dan tak kunjung turun hujan. Upacara ini biasanya dilaksanakan sekitar bulan September, dan dilaksanakan bertepatan dengan malam Jumat Kliwon (Kamal, 2018).</w:t>
      </w:r>
    </w:p>
    <w:p w14:paraId="5AEE1411"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lang w:val="id"/>
        </w:rPr>
      </w:pPr>
      <w:r w:rsidRPr="007C18E5">
        <w:rPr>
          <w:rFonts w:ascii="Times New Roman" w:eastAsia="Calibri" w:hAnsi="Times New Roman" w:cs="Times New Roman"/>
          <w:bCs/>
          <w:sz w:val="24"/>
          <w:szCs w:val="24"/>
        </w:rPr>
        <w:t xml:space="preserve">Di Desa Pekuncen, upacara Cowongan tidak hanya dilaksanakan oleh perempuan dan kalangan orangtua saja, tetapi juga diikuti oleh generasi millenial. Hal ini merupakan fenomena yang menarik sebab menurut </w:t>
      </w:r>
      <w:r w:rsidRPr="007C18E5">
        <w:rPr>
          <w:rFonts w:ascii="Times New Roman" w:eastAsia="Calibri" w:hAnsi="Times New Roman" w:cs="Times New Roman"/>
          <w:bCs/>
          <w:sz w:val="24"/>
          <w:szCs w:val="24"/>
          <w:lang w:val="id"/>
        </w:rPr>
        <w:t>Telaumbanua (2019)</w:t>
      </w:r>
      <w:r w:rsidRPr="007C18E5">
        <w:rPr>
          <w:rFonts w:ascii="Times New Roman" w:eastAsia="Calibri" w:hAnsi="Times New Roman" w:cs="Times New Roman"/>
          <w:bCs/>
          <w:sz w:val="24"/>
          <w:szCs w:val="24"/>
        </w:rPr>
        <w:t xml:space="preserve">, </w:t>
      </w:r>
      <w:r w:rsidRPr="007C18E5">
        <w:rPr>
          <w:rFonts w:ascii="Times New Roman" w:eastAsia="Calibri" w:hAnsi="Times New Roman" w:cs="Times New Roman"/>
          <w:bCs/>
          <w:sz w:val="24"/>
          <w:szCs w:val="24"/>
          <w:lang w:val="id"/>
        </w:rPr>
        <w:t>generasi milenial pada prinsipnya tidak begitu tertarik dengan budaya daerah</w:t>
      </w:r>
      <w:r w:rsidRPr="007C18E5">
        <w:rPr>
          <w:rFonts w:ascii="Times New Roman" w:eastAsia="Calibri" w:hAnsi="Times New Roman" w:cs="Times New Roman"/>
          <w:bCs/>
          <w:sz w:val="24"/>
          <w:szCs w:val="24"/>
        </w:rPr>
        <w:t xml:space="preserve">. Mereka </w:t>
      </w:r>
      <w:r w:rsidRPr="007C18E5">
        <w:rPr>
          <w:rFonts w:ascii="Times New Roman" w:eastAsia="Calibri" w:hAnsi="Times New Roman" w:cs="Times New Roman"/>
          <w:bCs/>
          <w:sz w:val="24"/>
          <w:szCs w:val="24"/>
          <w:lang w:val="id"/>
        </w:rPr>
        <w:t>saat ini telah dikelilingi oleh budaya global</w:t>
      </w:r>
      <w:r w:rsidRPr="007C18E5">
        <w:rPr>
          <w:rFonts w:ascii="Times New Roman" w:eastAsia="Calibri" w:hAnsi="Times New Roman" w:cs="Times New Roman"/>
          <w:bCs/>
          <w:sz w:val="24"/>
          <w:szCs w:val="24"/>
        </w:rPr>
        <w:t xml:space="preserve"> sehingga gaya hidup mereka cenderung merujuk pada budaya global. Selain itu, Rohmiyati</w:t>
      </w:r>
      <w:r w:rsidRPr="007C18E5">
        <w:rPr>
          <w:rFonts w:ascii="Times New Roman" w:eastAsia="Calibri" w:hAnsi="Times New Roman" w:cs="Times New Roman"/>
          <w:bCs/>
          <w:sz w:val="24"/>
          <w:szCs w:val="24"/>
          <w:lang w:val="id-ID"/>
        </w:rPr>
        <w:t xml:space="preserve"> </w:t>
      </w:r>
      <w:r w:rsidRPr="007C18E5">
        <w:rPr>
          <w:rFonts w:ascii="Times New Roman" w:eastAsia="Calibri" w:hAnsi="Times New Roman" w:cs="Times New Roman"/>
          <w:bCs/>
          <w:sz w:val="24"/>
          <w:szCs w:val="24"/>
          <w:lang w:val="id-ID"/>
        </w:rPr>
        <w:lastRenderedPageBreak/>
        <w:t xml:space="preserve">(2018) </w:t>
      </w:r>
      <w:r w:rsidRPr="007C18E5">
        <w:rPr>
          <w:rFonts w:ascii="Times New Roman" w:eastAsia="Calibri" w:hAnsi="Times New Roman" w:cs="Times New Roman"/>
          <w:bCs/>
          <w:sz w:val="24"/>
          <w:szCs w:val="24"/>
        </w:rPr>
        <w:t xml:space="preserve">menjelaskan </w:t>
      </w:r>
      <w:r w:rsidRPr="007C18E5">
        <w:rPr>
          <w:rFonts w:ascii="Times New Roman" w:eastAsia="Calibri" w:hAnsi="Times New Roman" w:cs="Times New Roman"/>
          <w:bCs/>
          <w:sz w:val="24"/>
          <w:szCs w:val="24"/>
          <w:lang w:val="id-ID"/>
        </w:rPr>
        <w:t xml:space="preserve"> bahwa ciri gen</w:t>
      </w:r>
      <w:r w:rsidRPr="007C18E5">
        <w:rPr>
          <w:rFonts w:ascii="Times New Roman" w:eastAsia="Calibri" w:hAnsi="Times New Roman" w:cs="Times New Roman"/>
          <w:bCs/>
          <w:sz w:val="24"/>
          <w:szCs w:val="24"/>
          <w:lang w:val="id"/>
        </w:rPr>
        <w:t>e</w:t>
      </w:r>
      <w:r w:rsidRPr="007C18E5">
        <w:rPr>
          <w:rFonts w:ascii="Times New Roman" w:eastAsia="Calibri" w:hAnsi="Times New Roman" w:cs="Times New Roman"/>
          <w:bCs/>
          <w:sz w:val="24"/>
          <w:szCs w:val="24"/>
          <w:lang w:val="id-ID"/>
        </w:rPr>
        <w:t xml:space="preserve">rasi milenial memiliki pikiran yang terbuka dan siap untuk membuka diri </w:t>
      </w:r>
      <w:r w:rsidRPr="007C18E5">
        <w:rPr>
          <w:rFonts w:ascii="Times New Roman" w:eastAsia="Calibri" w:hAnsi="Times New Roman" w:cs="Times New Roman"/>
          <w:bCs/>
          <w:sz w:val="24"/>
          <w:szCs w:val="24"/>
        </w:rPr>
        <w:t>d</w:t>
      </w:r>
      <w:r w:rsidRPr="007C18E5">
        <w:rPr>
          <w:rFonts w:ascii="Times New Roman" w:eastAsia="Calibri" w:hAnsi="Times New Roman" w:cs="Times New Roman"/>
          <w:bCs/>
          <w:sz w:val="24"/>
          <w:szCs w:val="24"/>
          <w:lang w:val="id-ID"/>
        </w:rPr>
        <w:t xml:space="preserve">alam menerima hal-hal baru yang menjadi trend di masyarakat. </w:t>
      </w:r>
      <w:r w:rsidRPr="007C18E5">
        <w:rPr>
          <w:rFonts w:ascii="Times New Roman" w:eastAsia="Calibri" w:hAnsi="Times New Roman" w:cs="Times New Roman"/>
          <w:bCs/>
          <w:sz w:val="24"/>
          <w:szCs w:val="24"/>
        </w:rPr>
        <w:t>Mereka</w:t>
      </w:r>
      <w:r w:rsidRPr="007C18E5">
        <w:rPr>
          <w:rFonts w:ascii="Times New Roman" w:eastAsia="Calibri" w:hAnsi="Times New Roman" w:cs="Times New Roman"/>
          <w:bCs/>
          <w:sz w:val="24"/>
          <w:szCs w:val="24"/>
          <w:lang w:val="id-ID"/>
        </w:rPr>
        <w:t xml:space="preserve"> cenderung senang memamerkan dirinya</w:t>
      </w:r>
      <w:r w:rsidRPr="007C18E5">
        <w:rPr>
          <w:rFonts w:ascii="Times New Roman" w:eastAsia="Calibri" w:hAnsi="Times New Roman" w:cs="Times New Roman"/>
          <w:bCs/>
          <w:sz w:val="24"/>
          <w:szCs w:val="24"/>
        </w:rPr>
        <w:t xml:space="preserve"> dan </w:t>
      </w:r>
      <w:r w:rsidRPr="007C18E5">
        <w:rPr>
          <w:rFonts w:ascii="Times New Roman" w:eastAsia="Calibri" w:hAnsi="Times New Roman" w:cs="Times New Roman"/>
          <w:bCs/>
          <w:sz w:val="24"/>
          <w:szCs w:val="24"/>
          <w:lang w:val="id-ID"/>
        </w:rPr>
        <w:t>juga merupakan orang-orang yang menyukai kebebasan</w:t>
      </w:r>
      <w:r w:rsidRPr="007C18E5">
        <w:rPr>
          <w:rFonts w:ascii="Times New Roman" w:eastAsia="Calibri" w:hAnsi="Times New Roman" w:cs="Times New Roman"/>
          <w:bCs/>
          <w:sz w:val="24"/>
          <w:szCs w:val="24"/>
        </w:rPr>
        <w:t xml:space="preserve"> yang dapat mereka control dengan kehendaknya sendiri, dan tid</w:t>
      </w:r>
      <w:r w:rsidRPr="007C18E5">
        <w:rPr>
          <w:rFonts w:ascii="Times New Roman" w:eastAsia="Calibri" w:hAnsi="Times New Roman" w:cs="Times New Roman"/>
          <w:bCs/>
          <w:sz w:val="24"/>
          <w:szCs w:val="24"/>
          <w:lang w:val="id-ID"/>
        </w:rPr>
        <w:t>ak ragu untuk mencoba</w:t>
      </w:r>
      <w:r w:rsidRPr="007C18E5">
        <w:rPr>
          <w:rFonts w:ascii="Times New Roman" w:eastAsia="Calibri" w:hAnsi="Times New Roman" w:cs="Times New Roman"/>
          <w:bCs/>
          <w:sz w:val="24"/>
          <w:szCs w:val="24"/>
        </w:rPr>
        <w:t xml:space="preserve"> hal-hal yang baru</w:t>
      </w:r>
      <w:r w:rsidRPr="007C18E5">
        <w:rPr>
          <w:rFonts w:ascii="Times New Roman" w:eastAsia="Calibri" w:hAnsi="Times New Roman" w:cs="Times New Roman"/>
          <w:bCs/>
          <w:sz w:val="24"/>
          <w:szCs w:val="24"/>
          <w:lang w:val="id-ID"/>
        </w:rPr>
        <w:t>.</w:t>
      </w:r>
    </w:p>
    <w:p w14:paraId="7A84B3AD" w14:textId="77777777" w:rsidR="007C18E5" w:rsidRPr="007C18E5" w:rsidRDefault="007C18E5" w:rsidP="007C18E5">
      <w:pPr>
        <w:spacing w:after="0" w:line="240" w:lineRule="auto"/>
        <w:ind w:firstLine="425"/>
        <w:jc w:val="both"/>
        <w:rPr>
          <w:rFonts w:ascii="Times New Roman" w:eastAsia="Calibri" w:hAnsi="Times New Roman" w:cs="Times New Roman"/>
          <w:bCs/>
          <w:sz w:val="24"/>
          <w:szCs w:val="24"/>
          <w:lang w:val="id"/>
        </w:rPr>
      </w:pPr>
      <w:r w:rsidRPr="007C18E5">
        <w:rPr>
          <w:rFonts w:ascii="Times New Roman" w:eastAsia="Calibri" w:hAnsi="Times New Roman" w:cs="Times New Roman"/>
          <w:bCs/>
          <w:sz w:val="24"/>
          <w:szCs w:val="24"/>
          <w:lang w:val="id"/>
        </w:rPr>
        <w:t>Di tengah keberagaman dan perkembangan globalisasi, kebudayaan lokal Bangsa Indonesia justru tergusur oleh kebudayaan asing. Keberadaan anak muda dalam pelaksaanaan ritual cowangan menjadi salah cara dalam mendekatkan generasi milenial pada kebudayaan local sehingga tidak mudah tergerus dengan penetrasi kebudayaan asing yang begitu massif. Ketika sebuah ritual dilaksanakan</w:t>
      </w:r>
      <w:r w:rsidRPr="007C18E5">
        <w:rPr>
          <w:rFonts w:ascii="Times New Roman" w:eastAsia="Calibri" w:hAnsi="Times New Roman" w:cs="Times New Roman"/>
          <w:bCs/>
          <w:sz w:val="24"/>
          <w:szCs w:val="24"/>
          <w:lang w:val="id-ID"/>
        </w:rPr>
        <w:t xml:space="preserve">, </w:t>
      </w:r>
      <w:r w:rsidRPr="007C18E5">
        <w:rPr>
          <w:rFonts w:ascii="Times New Roman" w:eastAsia="Calibri" w:hAnsi="Times New Roman" w:cs="Times New Roman"/>
          <w:bCs/>
          <w:sz w:val="24"/>
          <w:szCs w:val="24"/>
          <w:lang w:val="id"/>
        </w:rPr>
        <w:t>partisipasi dan peran masyarakat sangat diperlukan untuk menunjang jalannya ritual tersebut</w:t>
      </w:r>
      <w:r w:rsidRPr="007C18E5">
        <w:rPr>
          <w:rFonts w:ascii="Times New Roman" w:eastAsia="Calibri" w:hAnsi="Times New Roman" w:cs="Times New Roman"/>
          <w:bCs/>
          <w:sz w:val="24"/>
          <w:szCs w:val="24"/>
        </w:rPr>
        <w:t xml:space="preserve"> (Listiyani, 2011). </w:t>
      </w:r>
      <w:r w:rsidRPr="007C18E5">
        <w:rPr>
          <w:rFonts w:ascii="Times New Roman" w:eastAsia="Calibri" w:hAnsi="Times New Roman" w:cs="Times New Roman"/>
          <w:bCs/>
          <w:sz w:val="24"/>
          <w:szCs w:val="24"/>
          <w:lang w:val="id"/>
        </w:rPr>
        <w:t>Dengan mengikuti ritual tersebut, maka generasi milenial dapat diinternalisasikan nilai-nila kebudayaan local yang terdapat pada ritual cowongan. Proses internalisasinya dapat dilakukan dengan dengan menyesuaikan karakteristik generasi muda Indonesia zaman sekarang (Romadhoni dan Witir, 2019). Dengan mengikuti ritual cowongan in</w:t>
      </w:r>
      <w:r w:rsidRPr="007C18E5">
        <w:rPr>
          <w:rFonts w:ascii="Times New Roman" w:eastAsia="Calibri" w:hAnsi="Times New Roman" w:cs="Times New Roman"/>
          <w:bCs/>
          <w:sz w:val="24"/>
          <w:szCs w:val="24"/>
          <w:lang w:val="id-ID"/>
        </w:rPr>
        <w:t>i</w:t>
      </w:r>
      <w:r w:rsidRPr="007C18E5">
        <w:rPr>
          <w:rFonts w:ascii="Times New Roman" w:eastAsia="Calibri" w:hAnsi="Times New Roman" w:cs="Times New Roman"/>
          <w:bCs/>
          <w:sz w:val="24"/>
          <w:szCs w:val="24"/>
          <w:lang w:val="id"/>
        </w:rPr>
        <w:t xml:space="preserve"> secara langsung, generasi milenial dapat mempelajari dengan mengalami sendiri proses ritual tersebut, sehingga nilai-nilai yang terkandung di dalamnya dapat dipahami secara langsung. Hanya saja, keterlibatan anak muda dalam proses ritual cowongan ini masih sarat dengan unsur komodifikasinya, sebab unsur promosi budaya sangat terasa dalam keterlibatan generasi milenial.</w:t>
      </w:r>
    </w:p>
    <w:p w14:paraId="205B609E" w14:textId="24CE588C" w:rsidR="003F06E9" w:rsidRPr="003F06E9" w:rsidRDefault="007C18E5" w:rsidP="007C18E5">
      <w:pPr>
        <w:spacing w:after="0" w:line="240" w:lineRule="auto"/>
        <w:ind w:firstLine="425"/>
        <w:jc w:val="both"/>
        <w:rPr>
          <w:rFonts w:ascii="Times New Roman" w:eastAsia="Calibri" w:hAnsi="Times New Roman" w:cs="Times New Roman"/>
          <w:bCs/>
          <w:sz w:val="24"/>
          <w:szCs w:val="24"/>
          <w:lang w:val="id-ID"/>
        </w:rPr>
      </w:pPr>
      <w:r w:rsidRPr="007C18E5">
        <w:rPr>
          <w:rFonts w:ascii="Times New Roman" w:eastAsia="Calibri" w:hAnsi="Times New Roman" w:cs="Times New Roman"/>
          <w:bCs/>
          <w:sz w:val="24"/>
          <w:szCs w:val="24"/>
          <w:lang w:val="id"/>
        </w:rPr>
        <w:t>Pada masa sekarang ini, upacara adat cowongan tidak hanya dilakukan oleh orang-orang yang sudah tua, tetapi ada juga anak muda yang ikut berpartisipasi dalam upacara adat cowongan. Selain itu makna dari upacara cowongan sendiri sudah tidak seperti dulu lagi, upacara cowongan yang dulunya memiliki suasana mistis yang sangat kental di dalamnya, kar</w:t>
      </w:r>
      <w:r w:rsidRPr="007C18E5">
        <w:rPr>
          <w:rFonts w:ascii="Times New Roman" w:eastAsia="Calibri" w:hAnsi="Times New Roman" w:cs="Times New Roman"/>
          <w:bCs/>
          <w:sz w:val="24"/>
          <w:szCs w:val="24"/>
        </w:rPr>
        <w:t>e</w:t>
      </w:r>
      <w:r w:rsidRPr="007C18E5">
        <w:rPr>
          <w:rFonts w:ascii="Times New Roman" w:eastAsia="Calibri" w:hAnsi="Times New Roman" w:cs="Times New Roman"/>
          <w:bCs/>
          <w:sz w:val="24"/>
          <w:szCs w:val="24"/>
          <w:lang w:val="id"/>
        </w:rPr>
        <w:t xml:space="preserve">na merupakan upacara pemanggilan roh, saati ini banyak digunakan sebagai ajang eksistensi para anak muda. Perubahan ini tentu saja terjadi dari akibat adanya proses kemajuan zaman dan globalisasi, sehingga dilakukan penyesuaian terhadap kebudayaan yang ada. Salah satu contohnya ada pada upacara cowongan yang dilaksanakan di desa </w:t>
      </w:r>
      <w:r w:rsidRPr="007C18E5">
        <w:rPr>
          <w:rFonts w:ascii="Times New Roman" w:eastAsia="Calibri" w:hAnsi="Times New Roman" w:cs="Times New Roman"/>
          <w:bCs/>
          <w:sz w:val="24"/>
          <w:szCs w:val="24"/>
          <w:lang w:val="id-ID"/>
        </w:rPr>
        <w:t>Pekuncen</w:t>
      </w:r>
      <w:r w:rsidRPr="007C18E5">
        <w:rPr>
          <w:rFonts w:ascii="Times New Roman" w:eastAsia="Calibri" w:hAnsi="Times New Roman" w:cs="Times New Roman"/>
          <w:bCs/>
          <w:sz w:val="24"/>
          <w:szCs w:val="24"/>
          <w:lang w:val="id"/>
        </w:rPr>
        <w:t xml:space="preserve">, kecamatan </w:t>
      </w:r>
      <w:r w:rsidRPr="007C18E5">
        <w:rPr>
          <w:rFonts w:ascii="Times New Roman" w:eastAsia="Calibri" w:hAnsi="Times New Roman" w:cs="Times New Roman"/>
          <w:bCs/>
          <w:sz w:val="24"/>
          <w:szCs w:val="24"/>
          <w:lang w:val="id-ID"/>
        </w:rPr>
        <w:t>Kroya</w:t>
      </w:r>
      <w:r w:rsidRPr="007C18E5">
        <w:rPr>
          <w:rFonts w:ascii="Times New Roman" w:eastAsia="Calibri" w:hAnsi="Times New Roman" w:cs="Times New Roman"/>
          <w:bCs/>
          <w:sz w:val="24"/>
          <w:szCs w:val="24"/>
          <w:lang w:val="id"/>
        </w:rPr>
        <w:t>, kabupaten Cilacap.</w:t>
      </w:r>
      <w:r w:rsidRPr="007C18E5">
        <w:rPr>
          <w:rFonts w:ascii="Times New Roman" w:eastAsia="Calibri" w:hAnsi="Times New Roman" w:cs="Times New Roman"/>
          <w:bCs/>
          <w:sz w:val="24"/>
          <w:szCs w:val="24"/>
          <w:lang w:val="id-ID"/>
        </w:rPr>
        <w:t xml:space="preserve"> Berdasarkan latar belakang tersebut, penulis tertarik untuk mengangkat tema penelitian dengan judul “Keterlibatan Generasi Milenial dalam Upacara Cowongan di Desa Pekuncen”.</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1CDA4307" w14:textId="3ABE2864" w:rsidR="00B65D01" w:rsidRPr="007C18E5" w:rsidRDefault="007C18E5" w:rsidP="007C18E5">
      <w:pPr>
        <w:spacing w:after="0" w:line="240" w:lineRule="auto"/>
        <w:ind w:firstLine="425"/>
        <w:jc w:val="both"/>
        <w:rPr>
          <w:rFonts w:ascii="Times New Roman" w:eastAsia="Times New Roman" w:hAnsi="Times New Roman"/>
          <w:bCs/>
          <w:sz w:val="24"/>
          <w:szCs w:val="24"/>
          <w:lang w:val="id-ID"/>
        </w:rPr>
      </w:pPr>
      <w:r w:rsidRPr="007C18E5">
        <w:rPr>
          <w:rFonts w:ascii="Times New Roman" w:eastAsia="Times New Roman" w:hAnsi="Times New Roman"/>
          <w:bCs/>
          <w:sz w:val="24"/>
          <w:szCs w:val="24"/>
          <w:lang w:val="id-ID"/>
        </w:rPr>
        <w:t>Penelitian ini dilaksanakan di Desa Pekuncen, Kecamatan Kroya, Kabupaten Cilacap. Penelitian dilaksanakan sejak bulan Agustus 2021 hingga Desember 2021. Subyek dalam penelitian ini adalah masyarakat Desa Pekuncen. informan dalam penelitian ini terdiri dari informan utama dan informan pendukung yang secara keseluruhan berjumlah 11 orang. Informan utama dalam penelitian ini adalah mereka yang ikut tergabung dalam komunitas cowong Nyi Sendhang Tirtapura yang merupakan pelaksana cowongan di Desa Pekuncen. Informan pendukung dalam penelitian ini adalah masyarakat Desa Pekuncen dan orang yang pernah mengundang komunitas tersebut untuk tampil dalam acara pertunjukan. Penelitian ini menggunakan metode kualitatif deskriptif dengan teknik pengumpulan data melalui observasi, wawancara, dan dokumentasi. Uji validitas data dalam penelitian ini menggunakan teknik triangulasi sumber. Teknik analisis data yang digunakan dalam penelitian ini adalah model analisis data Creswell, yaitu mengorganisasikan dan menyiapkan data yang akan dianalisis, membaca dan melihat seluruh data, membuat koding seluruh data, menggunakan koding sebagai bahan untuk membuat deskripsi, menghubungkan antar tema, dan memberi  interpretasi dan makna tentang tema. Penelitian ini menggunakan konsep internalisasi dan teori fungsionalisme struktural “AGIL”. Peneliti ingin mengetahui bentuk keterlibatan generasi millenial dalam pelaksanaan upacara cowongan serta dampak apa yang mereka dapatkan setelah ikut terlibat dalam upacara cowongan di Desa Pekuncen.</w:t>
      </w: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lastRenderedPageBreak/>
        <w:t>HASIL DAN PEMBAHASAN</w:t>
      </w:r>
    </w:p>
    <w:p w14:paraId="6FC9E769" w14:textId="77777777" w:rsidR="007C18E5" w:rsidRPr="007C18E5" w:rsidRDefault="007C18E5" w:rsidP="007C18E5">
      <w:pPr>
        <w:spacing w:after="0" w:line="240" w:lineRule="auto"/>
        <w:jc w:val="both"/>
        <w:rPr>
          <w:rFonts w:ascii="Times New Roman" w:hAnsi="Times New Roman" w:cs="Times New Roman"/>
          <w:b/>
          <w:bCs/>
          <w:sz w:val="24"/>
          <w:lang w:val="id-ID"/>
        </w:rPr>
      </w:pPr>
      <w:r w:rsidRPr="007C18E5">
        <w:rPr>
          <w:rFonts w:ascii="Times New Roman" w:hAnsi="Times New Roman" w:cs="Times New Roman"/>
          <w:b/>
          <w:bCs/>
          <w:sz w:val="24"/>
          <w:lang w:val="id-ID"/>
        </w:rPr>
        <w:t>Gambaran Umum Lokasi Penelitian</w:t>
      </w:r>
    </w:p>
    <w:p w14:paraId="2FBF9F1B" w14:textId="399B9F13"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Desa Pekuncen terletak di Kecamatan Kroya, Kabupaten Cilacap. Desa Pekuncen mempunya kondisi geografis yang cukup luas, yaitu dengan luas wilayah 363,12 Ha. Untuk dapat menuju Desa Pekuncen, jarak yang perlu ditempuh dari puast kota atau Ibu Kota Kabupaten Cilacap adalah sekitar 30 km, sedangkan dari pusat pemerintahan Kecamatan Kroya jarak yang perlu ditempuh sekitar 3 km. Penduduk di Desa Pekuncen terdapat 9.532 jiwa dan 2.758 KK, dengan rincian jumlah penduduk laki-laki sebanyak 4.892 jiwa, dan penduduk perempuan sebanyak 4.640 jiwa.</w:t>
      </w:r>
    </w:p>
    <w:p w14:paraId="6547A14D" w14:textId="22327AB0"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Dalam sistem kepercayaannya, masyarakat Desa Pekuncen mayoritas menganut agama Islam, namun ada pula masyarakat Desa Pekuncen yang masih menjadi seorang penghayat kepercayaan. Masyarakat penganut penghayat kepercayaan di Desa Pekuncen setiap tahunnya semakin meningkat, komunitas penghayat kepercayaan yang ada di Desa Pekuncen bernama Paguyuban Resik Kubur Jerotengah. Anggota dari komunitas ini masih sangat menjunjung tinggi nilai-nilai yang diturunkan oleh para leluhurnya dan masih menerapkan pada kehidupan sehari-hari.</w:t>
      </w:r>
    </w:p>
    <w:p w14:paraId="080406A7" w14:textId="0599832A"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Masyarakat Desa Pekuncen pada umunya bermata pencaharian sebagai seorang petani, hal ini dikarenakan kegiatan pertanian sudah dilakukan secara tunrun-temurun sejak zaman nenek moyang mereka. Hal ini juga diakibatkan karena selain menjadi petani, masyarakat Desa Pekuncen tidak memiliki keterampilan lain. Masyarakat Desa Pekuncen masih mengolah pertaniannya dengan cara yang tradisional, yaitu dengan menggunakan cangkul dan tenaga kerbau dalam membajak sawah. Mereka juga masih memanfaatkan penggunaan kotoran hewan ternak sebagai pupuk yang digunakan untuk menyuburkan lahan pertanian. Namun, saat ini sudah banyak dari masyarakat Desa Pekuncen yang merasa hasil dari pertanian tidak dapat memenuhi kebutuhan hidup sehari-hari, sehingga banyak dari mereka yang saat ini bekerja di luar kota.</w:t>
      </w:r>
    </w:p>
    <w:p w14:paraId="1D7FFBED" w14:textId="6D4991D6"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Kehidupan generasi milenial di Desa Pekuncen tidak jauh berbeda dengan kehidupan generasi milenial pada umunya. Mereka juga sudah banyak yang melek terhadap ilmu pengetahuan dan teknologi. Namun, tidak sedikit pula generasi milenial di Desa Pekuncen yang masih turut serta aktif dalam kegiatan karang taruna. Selain itu, mereka juga masih banyak yang berpartisipasi aktif dalam setiap upacara keagamaan yang diselenggarakan. Hal ini dikarenakan mereka sudah dibiasakan untuk ikut serta dalam kegiatan tersebut sejak masih anak-anak.</w:t>
      </w:r>
    </w:p>
    <w:p w14:paraId="51F082F8" w14:textId="3A6CA5B2"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Komunitas pelaksana cowongan di Desa Pekuncen bernama Kelompok Cowong Nyi Sendhang Tirtapura, kelompok ini sudah berdiri sejak tahun 1992an. Kelompok ini didirikan dengan tujuan untuk terus melestarikan budaya cowongan yang ada di Desa Pekuncen agar tetap bisa berlangsung dan dikenal oleh generasi-generasi berikutnya. Dalam melestarikan upacara cowongan, komunitas ini mendapat bantuan dana dari pemerintah daerah. Namun, diakibatkan adanya pandemi covid-19 yang saat ini sedang terjadi, komunitas ini jadi sulit mendapatkan bantuan dana dari pemerintah. Selain itu, komunitas ini juga menjadi sulit untuk mendapatkan izin pelaksanaan upacara cowongan, hal ini dikarenakan pada setiap pelaksanaan setidaknya terdapat sekitar 30 orang yang ikut berpartisipasi.</w:t>
      </w:r>
    </w:p>
    <w:p w14:paraId="58F51BC2" w14:textId="77777777" w:rsidR="00037500" w:rsidRDefault="00037500" w:rsidP="007C18E5">
      <w:pPr>
        <w:spacing w:after="0" w:line="240" w:lineRule="auto"/>
        <w:jc w:val="both"/>
        <w:rPr>
          <w:rFonts w:ascii="Times New Roman" w:hAnsi="Times New Roman" w:cs="Times New Roman"/>
          <w:b/>
          <w:bCs/>
          <w:sz w:val="24"/>
          <w:lang w:val="id-ID"/>
        </w:rPr>
      </w:pPr>
    </w:p>
    <w:p w14:paraId="12DD5610" w14:textId="61FD9976" w:rsidR="007C18E5" w:rsidRPr="007C18E5" w:rsidRDefault="007C18E5" w:rsidP="007C18E5">
      <w:pPr>
        <w:spacing w:after="0" w:line="240" w:lineRule="auto"/>
        <w:jc w:val="both"/>
        <w:rPr>
          <w:rFonts w:ascii="Times New Roman" w:hAnsi="Times New Roman" w:cs="Times New Roman"/>
          <w:b/>
          <w:bCs/>
          <w:sz w:val="24"/>
          <w:lang w:val="id-ID"/>
        </w:rPr>
      </w:pPr>
      <w:r w:rsidRPr="007C18E5">
        <w:rPr>
          <w:rFonts w:ascii="Times New Roman" w:hAnsi="Times New Roman" w:cs="Times New Roman"/>
          <w:b/>
          <w:bCs/>
          <w:sz w:val="24"/>
          <w:lang w:val="id-ID"/>
        </w:rPr>
        <w:t>Pelaksanaan Upacara Adat Cowongan di Desa Pekuncen</w:t>
      </w:r>
    </w:p>
    <w:p w14:paraId="503B61DA" w14:textId="751D6751"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Pada masa lampau sempat terjadi kemarau panjang hingga dua tahun lamanya yang menyebabkan masyarakat desa menjadi kelaparan yang disebabkan sumber makanan semakin menipis. Kemudian, salah seorang tokoh desa yang bernama Kaki Jaya Reka bertapa di bawah pohon pisang raja selama 40 hari lamanya. Setelah bertapa selama 40 hari, Kaki Jaya Reka kemudian mendapat wangsit dari dewa yang menyatakan bahwa Kaki Jaya Reka harus pergi ke arah selatan dan mengambil </w:t>
      </w:r>
      <w:r w:rsidRPr="007C18E5">
        <w:rPr>
          <w:rFonts w:ascii="Times New Roman" w:hAnsi="Times New Roman" w:cs="Times New Roman"/>
          <w:bCs/>
          <w:i/>
          <w:iCs/>
          <w:sz w:val="24"/>
          <w:lang w:val="id-ID"/>
        </w:rPr>
        <w:t xml:space="preserve">siwur </w:t>
      </w:r>
      <w:r w:rsidRPr="007C18E5">
        <w:rPr>
          <w:rFonts w:ascii="Times New Roman" w:hAnsi="Times New Roman" w:cs="Times New Roman"/>
          <w:bCs/>
          <w:sz w:val="24"/>
          <w:lang w:val="id-ID"/>
        </w:rPr>
        <w:t xml:space="preserve">dari rumah yang ditinggali oleh 3 janda dengan cara </w:t>
      </w:r>
      <w:r w:rsidRPr="007C18E5">
        <w:rPr>
          <w:rFonts w:ascii="Times New Roman" w:hAnsi="Times New Roman" w:cs="Times New Roman"/>
          <w:bCs/>
          <w:sz w:val="24"/>
          <w:lang w:val="id-ID"/>
        </w:rPr>
        <w:lastRenderedPageBreak/>
        <w:t xml:space="preserve">mencurinya, dan kemudian dibuat menjadi boneka cowong. Boneka cowong tersebut kemudian digunakan sebagai media untuk melakukan ritual pemanggilan hujan yang dilakukan pada hari jumat kliwon. Kemudian setelah dilaksanakannya ritual cowongan dan </w:t>
      </w:r>
      <w:r w:rsidRPr="007C18E5">
        <w:rPr>
          <w:rFonts w:ascii="Times New Roman" w:hAnsi="Times New Roman" w:cs="Times New Roman"/>
          <w:bCs/>
          <w:i/>
          <w:iCs/>
          <w:sz w:val="24"/>
          <w:lang w:val="id-ID"/>
        </w:rPr>
        <w:t>slametan</w:t>
      </w:r>
      <w:r w:rsidRPr="007C18E5">
        <w:rPr>
          <w:rFonts w:ascii="Times New Roman" w:hAnsi="Times New Roman" w:cs="Times New Roman"/>
          <w:bCs/>
          <w:sz w:val="24"/>
          <w:lang w:val="id-ID"/>
        </w:rPr>
        <w:t xml:space="preserve"> setalah ritual, turun hujan yang begitu deras yang selama ini telah ditunggu-tunggu oleh masyarakat desa. Hingga saat ini dari cerita itu lah awal mulanya budaya cowongan terus dilestarikan oleh masyarakat Desa Pekuncen.</w:t>
      </w:r>
    </w:p>
    <w:p w14:paraId="1125D153" w14:textId="04117D79"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elaksanaan upacar cowongan di Desa Pekuncen saat ini sudah mengalami perubahan, yaitu dengan diperbolehkannya upacara tersebut digunakan sebagai sebuah acara pertunjukan. Perubahan ini baru terjadi beberapa tahun kebelakang, dan ditujukan agar semakin banyak orang yang mengenal mengenai upacara cowongan ini. Namun, meskipun upacara cowongan saat ini sudah digunakan sebagai sebuah acara pertunjukan, dalam pelaksanaannya masih terdapat syarat-syarat yang harus dipenuhi dan pantangan yang tidak boleh dilanggar.</w:t>
      </w:r>
    </w:p>
    <w:p w14:paraId="72DC0A8E" w14:textId="2E0745ED"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Dalam prosesi pelaksanaan upacara cowongan terdapat tiga sesi yang harus dilalui, yaitu sebelum pelaksanaan, saat pelaksanaan, dan setelah pelaksanaan upacara. Sebelum pelaksanaan upacara cowongan berlangsung, perlu dilakukan acara </w:t>
      </w:r>
      <w:r w:rsidRPr="007C18E5">
        <w:rPr>
          <w:rFonts w:ascii="Times New Roman" w:hAnsi="Times New Roman" w:cs="Times New Roman"/>
          <w:bCs/>
          <w:i/>
          <w:iCs/>
          <w:sz w:val="24"/>
          <w:lang w:val="id-ID"/>
        </w:rPr>
        <w:t xml:space="preserve">slametan </w:t>
      </w:r>
      <w:r w:rsidRPr="007C18E5">
        <w:rPr>
          <w:rFonts w:ascii="Times New Roman" w:hAnsi="Times New Roman" w:cs="Times New Roman"/>
          <w:bCs/>
          <w:sz w:val="24"/>
          <w:lang w:val="id-ID"/>
        </w:rPr>
        <w:t xml:space="preserve">dan menyimpan boneka cowong yang akan digunakan di tempat keramat atau oleh masyarakat Desa Pekuncen disebut dengan </w:t>
      </w:r>
      <w:r w:rsidRPr="007C18E5">
        <w:rPr>
          <w:rFonts w:ascii="Times New Roman" w:hAnsi="Times New Roman" w:cs="Times New Roman"/>
          <w:bCs/>
          <w:i/>
          <w:iCs/>
          <w:sz w:val="24"/>
          <w:lang w:val="id-ID"/>
        </w:rPr>
        <w:t xml:space="preserve">panembahan, </w:t>
      </w:r>
      <w:r w:rsidRPr="007C18E5">
        <w:rPr>
          <w:rFonts w:ascii="Times New Roman" w:hAnsi="Times New Roman" w:cs="Times New Roman"/>
          <w:bCs/>
          <w:sz w:val="24"/>
          <w:lang w:val="id-ID"/>
        </w:rPr>
        <w:t>selama satu malam sebelumnya. Namun sebelumnya terdapat pantangan yang perlu dihindari oleh para pemainnya, yaitu mereka diharuskan dalam keadaan yang suci, dan tidak boleh melakukan upacara cowongan selama lebih dari 40 hari.</w:t>
      </w:r>
    </w:p>
    <w:p w14:paraId="7E8DECA2" w14:textId="68126D10"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Saat sesi pelaksanaan upacara diawali dengan pembakaran kemenyan dan diiringi dengan tembang-tembang yang ditujukan sebagai mantra untuk memanggil dewa. Pada sesi setelah pelaksanaan upacara, boneka cowong akan diarak kembali keliling desa yang kemudian dilarung di sungai dengan pelepas pohon pisang dan dibarengi dengan sesaji yang sebelumnya digunakan dalam ritual. Setelah semua prosesi itu dilaksanakan, acara selanjutnya yang dilakukan adalah kembali mengadakan acara </w:t>
      </w:r>
      <w:r w:rsidRPr="007C18E5">
        <w:rPr>
          <w:rFonts w:ascii="Times New Roman" w:hAnsi="Times New Roman" w:cs="Times New Roman"/>
          <w:bCs/>
          <w:i/>
          <w:iCs/>
          <w:sz w:val="24"/>
          <w:lang w:val="id-ID"/>
        </w:rPr>
        <w:t xml:space="preserve">slametan. </w:t>
      </w:r>
      <w:r w:rsidRPr="007C18E5">
        <w:rPr>
          <w:rFonts w:ascii="Times New Roman" w:hAnsi="Times New Roman" w:cs="Times New Roman"/>
          <w:bCs/>
          <w:sz w:val="24"/>
          <w:lang w:val="id-ID"/>
        </w:rPr>
        <w:t xml:space="preserve">Acara </w:t>
      </w:r>
      <w:r w:rsidRPr="007C18E5">
        <w:rPr>
          <w:rFonts w:ascii="Times New Roman" w:hAnsi="Times New Roman" w:cs="Times New Roman"/>
          <w:bCs/>
          <w:i/>
          <w:iCs/>
          <w:sz w:val="24"/>
          <w:lang w:val="id-ID"/>
        </w:rPr>
        <w:t xml:space="preserve">slametan </w:t>
      </w:r>
      <w:r w:rsidRPr="007C18E5">
        <w:rPr>
          <w:rFonts w:ascii="Times New Roman" w:hAnsi="Times New Roman" w:cs="Times New Roman"/>
          <w:bCs/>
          <w:sz w:val="24"/>
          <w:lang w:val="id-ID"/>
        </w:rPr>
        <w:t>ini digunakan sebagai perlambangan rasa syukur karena telah mengadakan upacara cowongan adan sebagai harapan segera turunnya hujan.</w:t>
      </w:r>
    </w:p>
    <w:p w14:paraId="25BBF738"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
        </w:rPr>
        <w:t xml:space="preserve">Perubahan yang terjadi pada pelaksanaan upacara cowongan di Desa Pekuncen dapat dikaji dengan menggunakan teori fungsionalisme struktural “AGIL” dari Talcott Parsons. Penerapan fungsi </w:t>
      </w:r>
      <w:r w:rsidRPr="007C18E5">
        <w:rPr>
          <w:rFonts w:ascii="Times New Roman" w:hAnsi="Times New Roman" w:cs="Times New Roman"/>
          <w:bCs/>
          <w:i/>
          <w:iCs/>
          <w:sz w:val="24"/>
          <w:lang w:val="id"/>
        </w:rPr>
        <w:t xml:space="preserve">adaptation </w:t>
      </w:r>
      <w:r w:rsidRPr="007C18E5">
        <w:rPr>
          <w:rFonts w:ascii="Times New Roman" w:hAnsi="Times New Roman" w:cs="Times New Roman"/>
          <w:bCs/>
          <w:sz w:val="24"/>
          <w:lang w:val="id"/>
        </w:rPr>
        <w:t xml:space="preserve">dalam kasus ini berupa diadakannya beberapa penambahan penggunaan alat musik dan adanya kreasi pada bentuk boneka yang digunakan agar pelaksanaan upacara cowongan dapat menjadi lebih meriah dan menarik untuk disaksikan oleh masyarakat umum. Pada pelaksanaan upacara cowongan di Desa Pekuncen penerapan fungsi </w:t>
      </w:r>
      <w:r w:rsidRPr="007C18E5">
        <w:rPr>
          <w:rFonts w:ascii="Times New Roman" w:hAnsi="Times New Roman" w:cs="Times New Roman"/>
          <w:bCs/>
          <w:i/>
          <w:iCs/>
          <w:sz w:val="24"/>
          <w:lang w:val="id"/>
        </w:rPr>
        <w:t xml:space="preserve">goal attainment </w:t>
      </w:r>
      <w:r w:rsidRPr="007C18E5">
        <w:rPr>
          <w:rFonts w:ascii="Times New Roman" w:hAnsi="Times New Roman" w:cs="Times New Roman"/>
          <w:bCs/>
          <w:sz w:val="24"/>
          <w:lang w:val="id"/>
        </w:rPr>
        <w:t>yang dapat kita lihat adalah dengan adanya tujuan yang mereka miliki ketika melakukan perubahan tersebut, selain agar ketika disaksikan oleh masyarakat umum menjadi lebih meriah dan menarik. Perubahan pada pelaksanaan upacara cowongan di Desa Pekuncen juga bertujuan agar menarik minat para generasi milenial desa tersebut untuk ikut serta dalam pelaksanaannya sehingga upacara ini bisa terus diturunkan dan tidak mengalami kepunahan.</w:t>
      </w:r>
    </w:p>
    <w:p w14:paraId="3707D644" w14:textId="25EEE218"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
        </w:rPr>
        <w:t xml:space="preserve">Penerapan fungsi </w:t>
      </w:r>
      <w:r w:rsidRPr="007C18E5">
        <w:rPr>
          <w:rFonts w:ascii="Times New Roman" w:hAnsi="Times New Roman" w:cs="Times New Roman"/>
          <w:bCs/>
          <w:i/>
          <w:iCs/>
          <w:sz w:val="24"/>
          <w:lang w:val="id"/>
        </w:rPr>
        <w:t xml:space="preserve">latency </w:t>
      </w:r>
      <w:r w:rsidRPr="007C18E5">
        <w:rPr>
          <w:rFonts w:ascii="Times New Roman" w:hAnsi="Times New Roman" w:cs="Times New Roman"/>
          <w:bCs/>
          <w:sz w:val="24"/>
          <w:lang w:val="id"/>
        </w:rPr>
        <w:t xml:space="preserve">pada pelaksanaan upacara cowongan di Desa Pekuncen juga dapat kita lihat dengan bagaimana setiap anggota komunitas ini dapat bersama-sama saling memelihara dan melengkapi satu sama lain, baik itu dari para sesepuh maupun para generasi milenialnya agar pelaksanaan upacara cowongan ini teteap dapat eksis meskipun ditengah derasnya arus globalisasi yang ada. Para sesepuh dan generasi milenial juga saling memotivasi agar kedepannya tetap bisa bersama-sama dalam melestarikan upacara cowongan di Desa Pekuncen. Pada upacara cowongan di Desa Pekuncen penerapan fungsi </w:t>
      </w:r>
      <w:r w:rsidRPr="007C18E5">
        <w:rPr>
          <w:rFonts w:ascii="Times New Roman" w:hAnsi="Times New Roman" w:cs="Times New Roman"/>
          <w:bCs/>
          <w:i/>
          <w:iCs/>
          <w:sz w:val="24"/>
          <w:lang w:val="id"/>
        </w:rPr>
        <w:t xml:space="preserve">integrasi </w:t>
      </w:r>
      <w:r w:rsidRPr="007C18E5">
        <w:rPr>
          <w:rFonts w:ascii="Times New Roman" w:hAnsi="Times New Roman" w:cs="Times New Roman"/>
          <w:bCs/>
          <w:sz w:val="24"/>
          <w:lang w:val="id"/>
        </w:rPr>
        <w:t>dapat terlihat dari adanya keseimbangan adantara setiap perubahan yang terjadi, bagaiaman tujuan yang mereka miliki dan pemeliharaan serta motivasi setiap anggotanya untuk tetap melestarikan pelaksanaan upacara cowongan tersebut.</w:t>
      </w:r>
    </w:p>
    <w:p w14:paraId="22911138" w14:textId="4E36BDCA" w:rsidR="007C18E5" w:rsidRDefault="007C18E5" w:rsidP="007C18E5">
      <w:pPr>
        <w:spacing w:after="0" w:line="240" w:lineRule="auto"/>
        <w:jc w:val="both"/>
        <w:rPr>
          <w:rFonts w:ascii="Times New Roman" w:hAnsi="Times New Roman" w:cs="Times New Roman"/>
          <w:b/>
          <w:bCs/>
          <w:sz w:val="24"/>
          <w:lang w:val="id-ID"/>
        </w:rPr>
      </w:pPr>
    </w:p>
    <w:p w14:paraId="251BBFD5" w14:textId="77777777" w:rsidR="00037500" w:rsidRDefault="00037500" w:rsidP="007C18E5">
      <w:pPr>
        <w:spacing w:after="0" w:line="240" w:lineRule="auto"/>
        <w:jc w:val="both"/>
        <w:rPr>
          <w:rFonts w:ascii="Times New Roman" w:hAnsi="Times New Roman" w:cs="Times New Roman"/>
          <w:b/>
          <w:bCs/>
          <w:sz w:val="24"/>
          <w:lang w:val="id-ID"/>
        </w:rPr>
      </w:pPr>
    </w:p>
    <w:p w14:paraId="42B3CE03" w14:textId="5864800B" w:rsidR="007C18E5" w:rsidRPr="007C18E5" w:rsidRDefault="007C18E5" w:rsidP="007C18E5">
      <w:pPr>
        <w:spacing w:after="0" w:line="240" w:lineRule="auto"/>
        <w:jc w:val="both"/>
        <w:rPr>
          <w:rFonts w:ascii="Times New Roman" w:hAnsi="Times New Roman" w:cs="Times New Roman"/>
          <w:b/>
          <w:bCs/>
          <w:sz w:val="24"/>
          <w:lang w:val="id-ID"/>
        </w:rPr>
      </w:pPr>
      <w:r w:rsidRPr="007C18E5">
        <w:rPr>
          <w:rFonts w:ascii="Times New Roman" w:hAnsi="Times New Roman" w:cs="Times New Roman"/>
          <w:b/>
          <w:bCs/>
          <w:sz w:val="24"/>
          <w:lang w:val="id-ID"/>
        </w:rPr>
        <w:lastRenderedPageBreak/>
        <w:t>Alasan dan Keterlibatan Generasi Milenial pada Upacara Cowongan</w:t>
      </w:r>
    </w:p>
    <w:p w14:paraId="06F324BB" w14:textId="324E6869"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Generasi milenial di Desa Pekuncen sampai saat ini masih sering untuk turut serta dalam setiap kegiatan kebudayaan yang dilaksanakan di desa tersebut, salah satunya dalam pelaksanaan upacara cowongan. Hal ini terjadi karena penegnalan terhadap upacara cowongan sudah dilakukan sejak mereka masih berusia anak-anak, sehingga membuat mereka secara sukarela untuk ikut serta dan berpartisipasi secara langsung dalam upacara tersebut. Dari adanya keikutsertaan generasi milenial dalam pelaksanaan ritual upacara adat cowongan tentu saja memberikan dampak positif, yaitu terjadinya pelestarian nilai-nilai budaya yang ada di Desa Pekuncen terutama pada pelaksanaan ritual upacara adat cowongan.</w:t>
      </w:r>
    </w:p>
    <w:p w14:paraId="38D4D308" w14:textId="05086089"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Saat ini pelaksanaan upacara cowongan tidak hanya dilakukan dalam bentuk ritual upacara adat, namun juga dapat dilaksanakan sebagai sebuah acara pertunjukan. Hal ini juga dijadikan sebagai sebuah usaha yang ditujukan sebagai ajang promosi kepada masyarakat yang lebih luas. Selain itu, biasanya generasi milenial juga ikut serta untuk mempromosikan acara pertunjukan cowongan ini melalui sosial media yang mereka miliki agar semakin banyak orang yang datang untuk menonton acara tersebut. Dengan adanya peran serta generasi milenial dalam mempromosikan upacara cowongan ini maka semakin banyak masyarakat yang akan mengetahui tentang keberadaannya.</w:t>
      </w:r>
    </w:p>
    <w:p w14:paraId="57B09D1E" w14:textId="2D6C19D3"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ada pelaksanaan ritual upacara cowongan di Desa Pekuncen, peran generasi milenial masih bersifat sebagai pelengkap jalannya ritual upacara dan digunakan sebagai sebuah sarana belajar bagi generasi milenial. Mereka masih tidak diperbolehkan untuk ikut merapalkan doa-doa, hal ini dikarenakan perapalan doa dianggap sebagai sebuah hal yang sakral sehingga hanya boleh dilaksanakan oleh para sesepuh saja. Meskipun hanya sebagai pelengkap jalannya ritual upacara, generasi milenial memiliki peran yang sama dengan anggota lainnya. Mereka diperbolehkan untuk ikut memegang boneka ketika sedang beralangsung ritual upacara cowongan. Dikarenakan yang dapat memegang boneka cowong ketika upacara berlangsung hanya dua orang saja, maka generasi milenial yang sedang tidak mendapatkan giliran untuk memegang boneka cowong berperan sebagai bidadari yang menari mengiringi pergerakan ratunya atau boneka cowong. Selain itu, generasi milenial juga diperbolehkan untuk menyiapkan sesaji yang akan digunakan dalam upacara cowongan.</w:t>
      </w:r>
    </w:p>
    <w:p w14:paraId="2F9A986B" w14:textId="77777777" w:rsidR="007C18E5" w:rsidRDefault="007C18E5" w:rsidP="007C18E5">
      <w:pPr>
        <w:spacing w:after="0" w:line="240" w:lineRule="auto"/>
        <w:jc w:val="both"/>
        <w:rPr>
          <w:rFonts w:ascii="Times New Roman" w:hAnsi="Times New Roman" w:cs="Times New Roman"/>
          <w:b/>
          <w:bCs/>
          <w:sz w:val="24"/>
          <w:lang w:val="id-ID"/>
        </w:rPr>
      </w:pPr>
    </w:p>
    <w:p w14:paraId="2D885F1E" w14:textId="27277405" w:rsidR="007C18E5" w:rsidRPr="007C18E5" w:rsidRDefault="007C18E5" w:rsidP="007C18E5">
      <w:pPr>
        <w:spacing w:after="0" w:line="240" w:lineRule="auto"/>
        <w:jc w:val="both"/>
        <w:rPr>
          <w:rFonts w:ascii="Times New Roman" w:hAnsi="Times New Roman" w:cs="Times New Roman"/>
          <w:b/>
          <w:bCs/>
          <w:sz w:val="24"/>
          <w:lang w:val="id-ID"/>
        </w:rPr>
      </w:pPr>
      <w:r w:rsidRPr="007C18E5">
        <w:rPr>
          <w:rFonts w:ascii="Times New Roman" w:hAnsi="Times New Roman" w:cs="Times New Roman"/>
          <w:b/>
          <w:bCs/>
          <w:sz w:val="24"/>
          <w:lang w:val="id-ID"/>
        </w:rPr>
        <w:t>Dampak Keterlibatan Generasi Milenial dalam Upacara Cowongan</w:t>
      </w:r>
    </w:p>
    <w:p w14:paraId="63B5C5DB" w14:textId="77777777" w:rsidR="007C18E5" w:rsidRPr="007C18E5" w:rsidRDefault="007C18E5" w:rsidP="007C18E5">
      <w:pPr>
        <w:spacing w:after="0" w:line="240" w:lineRule="auto"/>
        <w:ind w:firstLine="425"/>
        <w:jc w:val="both"/>
        <w:rPr>
          <w:rFonts w:ascii="Times New Roman" w:hAnsi="Times New Roman" w:cs="Times New Roman"/>
          <w:b/>
          <w:bCs/>
          <w:sz w:val="24"/>
          <w:lang w:val="id-ID"/>
        </w:rPr>
      </w:pPr>
      <w:r w:rsidRPr="007C18E5">
        <w:rPr>
          <w:rFonts w:ascii="Times New Roman" w:hAnsi="Times New Roman" w:cs="Times New Roman"/>
          <w:bCs/>
          <w:sz w:val="24"/>
          <w:lang w:val="id-ID"/>
        </w:rPr>
        <w:t>Keterlibatan generasi milenial dalam pelaksanaan upacara cowongan memberikan dampak berupa meningkatnya kesadaran bahwa mereka  merupakan bagian dari agen pewaris budaya dan menjadikan adanya regenerasi pada pelaksanaan upacara cowongan. Kondisi di atas merupakan suatu proses penanaman atau pewarisan kebudayaan dari generasi tua ke generasi milenial. Hal tersebut dapat dianaliss dengan menggunakan teori ekternalisasi, objektivasi, dan internalisasi. Berger dan Luckmann dalam Manuaba (2008) mengatakan bahwa  ekternalisasi merupakan penyesuaian diri dengan lingkungan sekitar yang merupakan produk dari manusia, objektivasi merupakan interaksi sosial dalam dunia yang mengalami proses institusional. Internalisasi merupakan suatu pemahaman secara langsung seseorang terhadap suatu peristiwa objektif sebagai penafsiran sebuah makna. Dalam internalisasi, seseorang menetapkan identitas dengan berbagai lembaga sosial di mana mereka menjadi anggotanya. Internalisasi menjadi peresapan realitas oleh manusia dan transformasi dari struktur kesadaran objektif pada struktur kesadaran subjektif.</w:t>
      </w:r>
    </w:p>
    <w:p w14:paraId="4F745918" w14:textId="77777777" w:rsidR="007C18E5" w:rsidRPr="007C18E5" w:rsidRDefault="007C18E5" w:rsidP="007C18E5">
      <w:pPr>
        <w:spacing w:after="0" w:line="240" w:lineRule="auto"/>
        <w:ind w:firstLine="425"/>
        <w:jc w:val="both"/>
        <w:rPr>
          <w:rFonts w:ascii="Times New Roman" w:hAnsi="Times New Roman" w:cs="Times New Roman"/>
          <w:b/>
          <w:bCs/>
          <w:sz w:val="24"/>
          <w:lang w:val="id-ID"/>
        </w:rPr>
      </w:pPr>
      <w:r w:rsidRPr="007C18E5">
        <w:rPr>
          <w:rFonts w:ascii="Times New Roman" w:hAnsi="Times New Roman" w:cs="Times New Roman"/>
          <w:bCs/>
          <w:sz w:val="24"/>
          <w:lang w:val="id-ID"/>
        </w:rPr>
        <w:t xml:space="preserve">Proses eksternalisasi pada pelaksanaan upacara cowongan di Desa Pekuncen terjadi akibat dari upacara cowongan sudah menjadi sebuah kebiasaan yang dilakukan secara turun-temurun sejak zaman dahulu. Keberadaan pelaksanaan upacara cowongan sudah menjadi sebuah kebiasaan di lingkungan masyarakat, bahkan bagi para generasi milenialnya. Generasi milenial di Desa Pekuncen sudah dibiasakan dengan adanya pelaksanaan upacara cowongan sejak mereka masih berusia anak-anak. Hal ini menyebabkan para generasi milenial secara otomatis </w:t>
      </w:r>
      <w:r w:rsidRPr="007C18E5">
        <w:rPr>
          <w:rFonts w:ascii="Times New Roman" w:hAnsi="Times New Roman" w:cs="Times New Roman"/>
          <w:bCs/>
          <w:sz w:val="24"/>
          <w:lang w:val="id-ID"/>
        </w:rPr>
        <w:lastRenderedPageBreak/>
        <w:t>melakukan penyesuaian diri terhadap keberadaan upacara cowongan yang mempengaruhi kehidupan sehari-hari dalam masyarakat.</w:t>
      </w:r>
    </w:p>
    <w:p w14:paraId="3D8AD532" w14:textId="77777777" w:rsidR="007C18E5" w:rsidRPr="007C18E5" w:rsidRDefault="007C18E5" w:rsidP="007C18E5">
      <w:pPr>
        <w:spacing w:after="0" w:line="240" w:lineRule="auto"/>
        <w:ind w:firstLine="425"/>
        <w:jc w:val="both"/>
        <w:rPr>
          <w:rFonts w:ascii="Times New Roman" w:hAnsi="Times New Roman" w:cs="Times New Roman"/>
          <w:b/>
          <w:bCs/>
          <w:sz w:val="24"/>
          <w:lang w:val="id-ID"/>
        </w:rPr>
      </w:pPr>
      <w:r w:rsidRPr="007C18E5">
        <w:rPr>
          <w:rFonts w:ascii="Times New Roman" w:hAnsi="Times New Roman" w:cs="Times New Roman"/>
          <w:bCs/>
          <w:sz w:val="24"/>
          <w:lang w:val="id-ID"/>
        </w:rPr>
        <w:t>Proses objektivasi dalam pelaksanaan upacara cowongan di Desa Pekuncen berupa pelaksanaan upacara cowongan dulu hanya dijadikan sebagai sebuah ritual yang dianggap sakral dan bukan untuk acara pertunjukan,namun sering dengan berkembanganya waktu upacara cowongan saat ini juga dijadikan sebagai sebuah acara pertunjukan. Oleh karena itu sampai saat ini masyarakat Desa Pekuncen masih melaksanakan upacara cowongan dan tidak dapat dihilangkan dari kehidupan masyarakatnya. Hal ini  karena upacara cowongan sudah menjadi bagian dari budaya lokal mereka, bahkan sampai dengan para generasi milenialnya pun tetap ikut serta dalam melaksanakan upacara tersebut.</w:t>
      </w:r>
    </w:p>
    <w:p w14:paraId="1221B316"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roses internalisasi yang terjadi pada pelaksanaan upacara cowongan di Desa Pekuncen berupa para generasi milenial menjadi menyadari betapa pentingnya peran mereka sebagai agen pewarisan budaya lokal. Hal ini muncul melalui penyesuaian diri yang mereka lakukan dengan lingkungan sekitarnya, khususnya pada pelaksanaan upacara cowongan. Dimana mereka sudah dikenalkan dengan upacara tersebut sejak masih berusia anak-anak dan ketika memasuki usia remaja mereka ikut serta tergabung dalam komunitas yang melaksanakan upacara tersebut.</w:t>
      </w:r>
    </w:p>
    <w:p w14:paraId="31E01741"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elaksanaan upacara cowongan di Desa Pekuncen menjadi salah satu dari perwujudan penanaman nilai-nilai budaya lokal yang berkembang di desa tersebut. Dampak yang didapatkan dari pelaksanaan upacara cowongan berupa terjadinya regenarasi dan pelestarian agar pelaksanaan upacara ini terus berlangsung seiring dengan berkembangnya zaman. Bagi generasi milenial salah satu dampak yang didapatkan yaitu berupa pengenlan lebih dekat nilai-nilai budaya lokal yang berkembang di Desa Pekuncen, khususnya pada pelaksanaan upacara cowongan.</w:t>
      </w:r>
    </w:p>
    <w:p w14:paraId="7CE8DE4B"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Kodiran (2004) mengatakan bahwa kebudayaan merupakan sebuah warisan sosial, yang berarti kebudayaan diturunkan kepada antar generasi melalui sebuah proses pembelajaran, baik secara formal maupun informal. Pewarisan kebudayaan secara formal dilakukan melalui lembaga resmi seperti salah satunya adalah sekolah, sedangkan pewarisan kebudayaan secara informal dilakukan dengan cara enkulturasi dan sosialisasi. Enkulturasi merupakan proses pembudayaan, proses pembudayaan pada enkulturasi dilakukan dengan cara ditransmisikan dari satu generasi ke generasi berikutnya (Koentjaraningrat, 2009). Proses pewarisan kebudayaan yang dilakukan melalui proses sosialisasi berkaitan dengan kebudayaan dalam sebuah sistem sosial. Dalam proses ini seseorang semasa hidupnya mempelajari pola tindakan dalam interaksi berbagai status dan peran sosial yang ada dalam kehidupan sehari-hari.</w:t>
      </w:r>
    </w:p>
    <w:p w14:paraId="0CA4E09B"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roses sosialisasi yang terjadi pada pelaksanaan upacara cowongan di Desa Pekuncen adalah adanya proses pengenalan nilai-nilai budaya lokal kepada para generasi milenial. Proses pengenalan nilai-nilai budaya bisanya di peroleh dari para agen budaya seperti orang tua dan lembaga-lembaga formal yang ada di masyarakat. Proses pengenalan nilai-nilai budaya dari generasi ke generasi tidak terlepas dari proses komunikasi yang berlangsung dalam interaksi masyarakat sekitar. Proses pewarisan budaya dalam bentuk pengenalan terhadap nilai-nilai budaya lokal khususnya pelaksanaan upacara cowongan sudah dilakukan kepada para generasi milenial sejak mereka masih berusia anak-anak.</w:t>
      </w:r>
    </w:p>
    <w:p w14:paraId="2C494971"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Proses internalisasi yang terjadi dalam pengenal nilai-nilai budaya ini dilakukan dengan cara orang tua mengajak anak-anaknya untuk ikut menonton ketika sedang dilangsungkannya ritual upacara cowongan di Desa Pekuncen. Hal ini menyebabkan para generasi milenial menjadi lebih mengenal tentang bagaimana budaya lokal yang ada di desa mereka. Selain itu, banyak pula generasi milenial yang tertarik dan secara sukarela untuk ikut serta dalam komunitas pelaksana cowongan.</w:t>
      </w:r>
    </w:p>
    <w:p w14:paraId="12933132"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Dampak lain yang dirasakan oleh generasi milenial dari keterlibatan dalam pelaksanaan upacara cowongan adalah berupa bertambahnya pengetahuan bahwa masih adanya budaya </w:t>
      </w:r>
      <w:r w:rsidRPr="007C18E5">
        <w:rPr>
          <w:rFonts w:ascii="Times New Roman" w:hAnsi="Times New Roman" w:cs="Times New Roman"/>
          <w:bCs/>
          <w:sz w:val="24"/>
          <w:lang w:val="id-ID"/>
        </w:rPr>
        <w:lastRenderedPageBreak/>
        <w:t>lokal yang terus berkembang ditengah derasnya arus globalisasi. Generasi milenial menjadi sadar bahwa meskipun sudah banyak budaya-budaya luar yang masuk tetap ada budaya lokal yang asli datang dari wilayah mereka sendiri. Pengetahuan mengenai adanya budaya lokal berupa pelaksanaan upacara cowongan juga tidak hanya dirasakan bagi generasi milenial dari Desa Pekuncen saja, tetapi juga bagi generasi milenial lain yang berada di wilayah Kabupaten Cilacap. Hal ini terjadi karena saat ini pelaksanaan upacara cowongan juga dilaksanakan dalam bentuk acara pertunjukan dan dipromosikan secara luas melalui media sosial.</w:t>
      </w:r>
    </w:p>
    <w:p w14:paraId="33D30708"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Dalam kasus ini, teori yang relevan mengkajinya adalah teori Fungsionalisme Strukturan “AGIL” dari Talcott Parsons. Parsons meyakini bahwa terdapat empat fungsi penting yang diperlukan oleh semua sistem, yakni </w:t>
      </w:r>
      <w:r w:rsidRPr="007C18E5">
        <w:rPr>
          <w:rFonts w:ascii="Times New Roman" w:hAnsi="Times New Roman" w:cs="Times New Roman"/>
          <w:bCs/>
          <w:i/>
          <w:iCs/>
          <w:sz w:val="24"/>
          <w:lang w:val="id-ID"/>
        </w:rPr>
        <w:t>adaptation</w:t>
      </w:r>
      <w:r w:rsidRPr="007C18E5">
        <w:rPr>
          <w:rFonts w:ascii="Times New Roman" w:hAnsi="Times New Roman" w:cs="Times New Roman"/>
          <w:bCs/>
          <w:sz w:val="24"/>
          <w:lang w:val="id-ID"/>
        </w:rPr>
        <w:t xml:space="preserve">, </w:t>
      </w:r>
      <w:r w:rsidRPr="007C18E5">
        <w:rPr>
          <w:rFonts w:ascii="Times New Roman" w:hAnsi="Times New Roman" w:cs="Times New Roman"/>
          <w:bCs/>
          <w:i/>
          <w:iCs/>
          <w:sz w:val="24"/>
          <w:lang w:val="id-ID"/>
        </w:rPr>
        <w:t>goal attainment</w:t>
      </w:r>
      <w:r w:rsidRPr="007C18E5">
        <w:rPr>
          <w:rFonts w:ascii="Times New Roman" w:hAnsi="Times New Roman" w:cs="Times New Roman"/>
          <w:bCs/>
          <w:sz w:val="24"/>
          <w:lang w:val="id-ID"/>
        </w:rPr>
        <w:t xml:space="preserve">, </w:t>
      </w:r>
      <w:r w:rsidRPr="007C18E5">
        <w:rPr>
          <w:rFonts w:ascii="Times New Roman" w:hAnsi="Times New Roman" w:cs="Times New Roman"/>
          <w:bCs/>
          <w:i/>
          <w:iCs/>
          <w:sz w:val="24"/>
          <w:lang w:val="id-ID"/>
        </w:rPr>
        <w:t>integration</w:t>
      </w:r>
      <w:r w:rsidRPr="007C18E5">
        <w:rPr>
          <w:rFonts w:ascii="Times New Roman" w:hAnsi="Times New Roman" w:cs="Times New Roman"/>
          <w:bCs/>
          <w:sz w:val="24"/>
          <w:lang w:val="id-ID"/>
        </w:rPr>
        <w:t xml:space="preserve">, dan </w:t>
      </w:r>
      <w:r w:rsidRPr="007C18E5">
        <w:rPr>
          <w:rFonts w:ascii="Times New Roman" w:hAnsi="Times New Roman" w:cs="Times New Roman"/>
          <w:bCs/>
          <w:i/>
          <w:iCs/>
          <w:sz w:val="24"/>
          <w:lang w:val="id-ID"/>
        </w:rPr>
        <w:t>latency</w:t>
      </w:r>
      <w:r w:rsidRPr="007C18E5">
        <w:rPr>
          <w:rFonts w:ascii="Times New Roman" w:hAnsi="Times New Roman" w:cs="Times New Roman"/>
          <w:bCs/>
          <w:sz w:val="24"/>
          <w:lang w:val="id-ID"/>
        </w:rPr>
        <w:t xml:space="preserve"> atau pemeliharaan pola. Kemudian secara bersamaan, keempat imperatif fungsional ini disebut juga dengan skema AGIL (Ritzer, 2014). Suatu sistem harus memiliki empat fungsi ini agar tetap dapat bertahan, yaitu dengan</w:t>
      </w:r>
      <w:r w:rsidRPr="007C18E5">
        <w:rPr>
          <w:rFonts w:ascii="Times New Roman" w:hAnsi="Times New Roman" w:cs="Times New Roman"/>
          <w:bCs/>
          <w:sz w:val="24"/>
        </w:rPr>
        <w:t xml:space="preserve"> </w:t>
      </w:r>
      <w:r w:rsidRPr="007C18E5">
        <w:rPr>
          <w:rFonts w:ascii="Times New Roman" w:hAnsi="Times New Roman" w:cs="Times New Roman"/>
          <w:bCs/>
          <w:i/>
          <w:iCs/>
          <w:sz w:val="24"/>
          <w:lang w:val="id-ID"/>
        </w:rPr>
        <w:t>Adaptation</w:t>
      </w:r>
      <w:r w:rsidRPr="007C18E5">
        <w:rPr>
          <w:rFonts w:ascii="Times New Roman" w:hAnsi="Times New Roman" w:cs="Times New Roman"/>
          <w:bCs/>
          <w:sz w:val="24"/>
          <w:lang w:val="id-ID"/>
        </w:rPr>
        <w:t xml:space="preserve"> (Adaptasi) yaitu sebuah sistem dapat mengatasi situasi eksternal yang sedang dihadapi. Sebuah sistem harus bisa menyesuaikan dengan lingkungan yang ada dan menyesuaikan lingkungan dengan  kebutuhannya.</w:t>
      </w:r>
      <w:r w:rsidRPr="007C18E5">
        <w:rPr>
          <w:rFonts w:ascii="Times New Roman" w:hAnsi="Times New Roman" w:cs="Times New Roman"/>
          <w:bCs/>
          <w:sz w:val="24"/>
        </w:rPr>
        <w:t xml:space="preserve"> </w:t>
      </w:r>
      <w:r w:rsidRPr="007C18E5">
        <w:rPr>
          <w:rFonts w:ascii="Times New Roman" w:hAnsi="Times New Roman" w:cs="Times New Roman"/>
          <w:bCs/>
          <w:i/>
          <w:iCs/>
          <w:sz w:val="24"/>
          <w:lang w:val="id-ID"/>
        </w:rPr>
        <w:t>Goal attainment</w:t>
      </w:r>
      <w:r w:rsidRPr="007C18E5">
        <w:rPr>
          <w:rFonts w:ascii="Times New Roman" w:hAnsi="Times New Roman" w:cs="Times New Roman"/>
          <w:bCs/>
          <w:sz w:val="24"/>
          <w:lang w:val="id-ID"/>
        </w:rPr>
        <w:t xml:space="preserve"> (Pencapaian tujuan) yaitu sebuah sistem harus dapat mendefinisikan dan mencapai apa yang menjadi tujuan utamanya.</w:t>
      </w:r>
      <w:r w:rsidRPr="007C18E5">
        <w:rPr>
          <w:rFonts w:ascii="Times New Roman" w:hAnsi="Times New Roman" w:cs="Times New Roman"/>
          <w:bCs/>
          <w:sz w:val="24"/>
        </w:rPr>
        <w:t xml:space="preserve"> </w:t>
      </w:r>
      <w:r w:rsidRPr="007C18E5">
        <w:rPr>
          <w:rFonts w:ascii="Times New Roman" w:hAnsi="Times New Roman" w:cs="Times New Roman"/>
          <w:bCs/>
          <w:i/>
          <w:iCs/>
          <w:sz w:val="24"/>
          <w:lang w:val="id-ID"/>
        </w:rPr>
        <w:t xml:space="preserve">Integration </w:t>
      </w:r>
      <w:r w:rsidRPr="007C18E5">
        <w:rPr>
          <w:rFonts w:ascii="Times New Roman" w:hAnsi="Times New Roman" w:cs="Times New Roman"/>
          <w:bCs/>
          <w:sz w:val="24"/>
          <w:lang w:val="id-ID"/>
        </w:rPr>
        <w:t>(Integrasi) yaitu sebuah sistem harus dapat mengatur hubungan antar komponennya. Sebuah sistem juga harus dapat hubungan ketiga imperatif fungsional lainnya (A,G, L).</w:t>
      </w:r>
      <w:r w:rsidRPr="007C18E5">
        <w:rPr>
          <w:rFonts w:ascii="Times New Roman" w:hAnsi="Times New Roman" w:cs="Times New Roman"/>
          <w:bCs/>
          <w:sz w:val="24"/>
        </w:rPr>
        <w:t xml:space="preserve"> </w:t>
      </w:r>
      <w:r w:rsidRPr="007C18E5">
        <w:rPr>
          <w:rFonts w:ascii="Times New Roman" w:hAnsi="Times New Roman" w:cs="Times New Roman"/>
          <w:bCs/>
          <w:i/>
          <w:iCs/>
          <w:sz w:val="24"/>
          <w:lang w:val="id-ID"/>
        </w:rPr>
        <w:t>Latency</w:t>
      </w:r>
      <w:r w:rsidRPr="007C18E5">
        <w:rPr>
          <w:rFonts w:ascii="Times New Roman" w:hAnsi="Times New Roman" w:cs="Times New Roman"/>
          <w:bCs/>
          <w:sz w:val="24"/>
          <w:lang w:val="id-ID"/>
        </w:rPr>
        <w:t xml:space="preserve"> (Pemeliharaan pola) yaitu sebuah sistem harus dapat melengkapi, memelihara, dan memperbarui motivasi individu maupun pola kultural yang menyebabkan dan menopang motivasi tersebut.</w:t>
      </w:r>
    </w:p>
    <w:p w14:paraId="41C19CC4"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Pengaplikasian fungsi </w:t>
      </w:r>
      <w:r w:rsidRPr="007C18E5">
        <w:rPr>
          <w:rFonts w:ascii="Times New Roman" w:hAnsi="Times New Roman" w:cs="Times New Roman"/>
          <w:bCs/>
          <w:i/>
          <w:iCs/>
          <w:sz w:val="24"/>
          <w:lang w:val="id-ID"/>
        </w:rPr>
        <w:t xml:space="preserve">adaptation </w:t>
      </w:r>
      <w:r w:rsidRPr="007C18E5">
        <w:rPr>
          <w:rFonts w:ascii="Times New Roman" w:hAnsi="Times New Roman" w:cs="Times New Roman"/>
          <w:bCs/>
          <w:sz w:val="24"/>
          <w:lang w:val="id-ID"/>
        </w:rPr>
        <w:t>dalam pelaksanaan upacara cowongan di Desa Pekuncen berupa pelaksanaan upacara yang saat ini juga dilaksanakan dalam bentuk acara pertunjukan. Hal ini merupakan salah satu langkah yang dilakukan untuk tetap bisa bertahan ditengah derasnya arus globalisasi. dikarenakan pelaksanaan upacara cowongan yang saat ini juga dilakukan sebagai sebuah acara pertunjukan, perubahan lain yang dilakukan berupa penggunaan pakaian yang seragam antar pemainnya, agar ketika sedang berlangsungnya pertunjukan terlihat lebih menarik. Selain itu, adanya perubahan dengan ditambahkannya alat musik sebagai pengiring jalannya upacara juga merupakan penerapan proses adaptasi yang disesuaikan dengan perkembangan zaman.</w:t>
      </w:r>
    </w:p>
    <w:p w14:paraId="3BA7E365"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Penerapan fungsi </w:t>
      </w:r>
      <w:r w:rsidRPr="007C18E5">
        <w:rPr>
          <w:rFonts w:ascii="Times New Roman" w:hAnsi="Times New Roman" w:cs="Times New Roman"/>
          <w:bCs/>
          <w:i/>
          <w:iCs/>
          <w:sz w:val="24"/>
          <w:lang w:val="id-ID"/>
        </w:rPr>
        <w:t xml:space="preserve">goal attainment </w:t>
      </w:r>
      <w:r w:rsidRPr="007C18E5">
        <w:rPr>
          <w:rFonts w:ascii="Times New Roman" w:hAnsi="Times New Roman" w:cs="Times New Roman"/>
          <w:bCs/>
          <w:sz w:val="24"/>
          <w:lang w:val="id-ID"/>
        </w:rPr>
        <w:t>dalam pelaksanaan upacara cowongan di Desa Pekuncen berupa mereka mencoba untuk terus beradaptasi dengan lingkungan sekitar untuk mencapai tujuan agar keberadaannya masih tetap bisa dilestarikan dan dapat diminati oleh para generasi milenial yang saat ini lebih tertarik dengan budaya barat. Hal ini dikarena para generasi milenial yang nantinya akan menjadi penerus dalam melaksanakan upacara cowongan. Selain itu, generasi milenial juga ikut mempromosikan keberadaan upacara tersebut kepada masyarakat luas agar upacara ini dapat dikenal lebih luas lagi, tidak hanya oleh masyarakat Desa Pekuncen saja.</w:t>
      </w:r>
    </w:p>
    <w:p w14:paraId="32CB6B84" w14:textId="77777777" w:rsidR="007C18E5"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Meskipun sudah dilaksanakan dalam bentuk acara pentunjukan dan juga sudah mendapat beberapa kreasi di dalamnya, upacara cowongan di Desa Pekuncen masih tetap mempertahankan nilai-nilai yang dianggap sakral dalam upacara tersebut. Salah satunya adalah segala sesuatu yang berhubungan dengan doa-doa masih hanya boleh dilakukan oleh para sesepuh saja, hal ini merupakan pengaplikasian fungsi </w:t>
      </w:r>
      <w:r w:rsidRPr="007C18E5">
        <w:rPr>
          <w:rFonts w:ascii="Times New Roman" w:hAnsi="Times New Roman" w:cs="Times New Roman"/>
          <w:bCs/>
          <w:i/>
          <w:iCs/>
          <w:sz w:val="24"/>
          <w:lang w:val="id-ID"/>
        </w:rPr>
        <w:t>latency</w:t>
      </w:r>
      <w:r w:rsidRPr="007C18E5">
        <w:rPr>
          <w:rFonts w:ascii="Times New Roman" w:hAnsi="Times New Roman" w:cs="Times New Roman"/>
          <w:bCs/>
          <w:sz w:val="24"/>
          <w:lang w:val="id-ID"/>
        </w:rPr>
        <w:t xml:space="preserve"> pada pelaksanaan upacara cowongan di Desa Pekuncen. Selain itu, meskipun sudah dijadikan sebagai sebuah acara pertunjukan, pelaksanaan upacara cowongan di Desa Pekuncen masih tetap dilaksanakan dengan cara yang sama sejak pertama kali upacara ini dikenal oleh masyarakat.</w:t>
      </w:r>
    </w:p>
    <w:p w14:paraId="638BC72B" w14:textId="564F41C9" w:rsidR="00AF252F" w:rsidRPr="007C18E5" w:rsidRDefault="007C18E5" w:rsidP="007C18E5">
      <w:pPr>
        <w:spacing w:after="0" w:line="240" w:lineRule="auto"/>
        <w:ind w:firstLine="425"/>
        <w:jc w:val="both"/>
        <w:rPr>
          <w:rFonts w:ascii="Times New Roman" w:hAnsi="Times New Roman" w:cs="Times New Roman"/>
          <w:bCs/>
          <w:sz w:val="24"/>
          <w:lang w:val="id-ID"/>
        </w:rPr>
      </w:pPr>
      <w:r w:rsidRPr="007C18E5">
        <w:rPr>
          <w:rFonts w:ascii="Times New Roman" w:hAnsi="Times New Roman" w:cs="Times New Roman"/>
          <w:bCs/>
          <w:sz w:val="24"/>
          <w:lang w:val="id-ID"/>
        </w:rPr>
        <w:t xml:space="preserve">Para generasi milenial yang ikut serta dalam pelaksanaan upacara cowongan di Desa Pekuncen menjadi salah satu bagian dari perubahan yang ada di dalam upacara tersebut. Mereka ikut mempromosikan keberadaan upacara ini kepada masyarakat luas melalui sosial media yang mereka miliki. Tidak hanya itu, mereka juga tetap ikut mempertahankan nilai-nilai </w:t>
      </w:r>
      <w:r w:rsidRPr="007C18E5">
        <w:rPr>
          <w:rFonts w:ascii="Times New Roman" w:hAnsi="Times New Roman" w:cs="Times New Roman"/>
          <w:bCs/>
          <w:sz w:val="24"/>
          <w:lang w:val="id-ID"/>
        </w:rPr>
        <w:lastRenderedPageBreak/>
        <w:t xml:space="preserve">sakral yang ada dalam pelaksanaan upacara cowongan tersebut, hal ini merupakan pengaplikasian fungsi </w:t>
      </w:r>
      <w:r w:rsidRPr="007C18E5">
        <w:rPr>
          <w:rFonts w:ascii="Times New Roman" w:hAnsi="Times New Roman" w:cs="Times New Roman"/>
          <w:bCs/>
          <w:i/>
          <w:iCs/>
          <w:sz w:val="24"/>
          <w:lang w:val="id-ID"/>
        </w:rPr>
        <w:t>integration</w:t>
      </w:r>
      <w:r w:rsidRPr="007C18E5">
        <w:rPr>
          <w:rFonts w:ascii="Times New Roman" w:hAnsi="Times New Roman" w:cs="Times New Roman"/>
          <w:bCs/>
          <w:sz w:val="24"/>
          <w:lang w:val="id-ID"/>
        </w:rPr>
        <w:t xml:space="preserve"> pada pelaksanaan upacara cowongan di Desa Pekuncen.</w:t>
      </w:r>
    </w:p>
    <w:p w14:paraId="3EAAA78E" w14:textId="77777777" w:rsidR="00803098" w:rsidRDefault="00803098" w:rsidP="00803098">
      <w:pPr>
        <w:widowControl w:val="0"/>
        <w:autoSpaceDE w:val="0"/>
        <w:autoSpaceDN w:val="0"/>
        <w:spacing w:after="0" w:line="240" w:lineRule="auto"/>
        <w:jc w:val="both"/>
        <w:rPr>
          <w:rFonts w:ascii="Times New Roman" w:hAnsi="Times New Roman" w:cs="Times New Roman"/>
          <w:sz w:val="24"/>
          <w:szCs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0B612B7" w14:textId="32AF72C6" w:rsidR="007C18E5" w:rsidRPr="007C18E5" w:rsidRDefault="007C18E5" w:rsidP="007C18E5">
      <w:pPr>
        <w:spacing w:after="0" w:line="240" w:lineRule="auto"/>
        <w:ind w:firstLine="425"/>
        <w:jc w:val="both"/>
        <w:rPr>
          <w:rFonts w:ascii="Times New Roman" w:eastAsia="Times New Roman" w:hAnsi="Times New Roman"/>
          <w:bCs/>
          <w:sz w:val="24"/>
          <w:szCs w:val="24"/>
          <w:lang w:val="id-ID"/>
        </w:rPr>
      </w:pPr>
      <w:r w:rsidRPr="007C18E5">
        <w:rPr>
          <w:rFonts w:ascii="Times New Roman" w:eastAsia="Times New Roman" w:hAnsi="Times New Roman"/>
          <w:bCs/>
          <w:sz w:val="24"/>
          <w:szCs w:val="24"/>
          <w:lang w:val="id-ID"/>
        </w:rPr>
        <w:t>Berdasarkan hasil penelitian yang telah didapatkan, maka dapat ditarik kesimpulan sebagai berikut</w:t>
      </w:r>
      <w:r>
        <w:rPr>
          <w:rFonts w:ascii="Times New Roman" w:eastAsia="Times New Roman" w:hAnsi="Times New Roman"/>
          <w:bCs/>
          <w:sz w:val="24"/>
          <w:szCs w:val="24"/>
        </w:rPr>
        <w:t>:</w:t>
      </w:r>
      <w:r w:rsidRPr="007C18E5">
        <w:rPr>
          <w:rFonts w:ascii="Times New Roman" w:eastAsia="Times New Roman" w:hAnsi="Times New Roman"/>
          <w:bCs/>
          <w:sz w:val="24"/>
          <w:szCs w:val="24"/>
          <w:lang w:val="id-ID"/>
        </w:rPr>
        <w:t xml:space="preserve"> Pelaksanaan upacara cowongan di Desa Pekuncen merupakan sebuah ritual memanggil hujan yang dilaksanakan setiap terjadi kemarau panjang dan peringatan hari-hari tertentu. Hal ini dilakukan karena mayoritas masyarakat Desa Pekuncen bermata pencaharian sebagai seorang petani, sehingga ketika terjadi kemarau panjang akan menyebabkan lahan pertanian mengalami kekeringan. Upacara cowongan biasanya dilaksankan pada hari jumat kliwon di bulan September, ketika masih terjadi musim kemarau. Upacara cowongan dilaksanakan dengan penggunaan media boneka cowong yang terbuat dari </w:t>
      </w:r>
      <w:r w:rsidRPr="007C18E5">
        <w:rPr>
          <w:rFonts w:ascii="Times New Roman" w:eastAsia="Times New Roman" w:hAnsi="Times New Roman"/>
          <w:bCs/>
          <w:i/>
          <w:iCs/>
          <w:sz w:val="24"/>
          <w:szCs w:val="24"/>
          <w:lang w:val="id-ID"/>
        </w:rPr>
        <w:t>siwur</w:t>
      </w:r>
      <w:r w:rsidRPr="007C18E5">
        <w:rPr>
          <w:rFonts w:ascii="Times New Roman" w:eastAsia="Times New Roman" w:hAnsi="Times New Roman"/>
          <w:bCs/>
          <w:sz w:val="24"/>
          <w:szCs w:val="24"/>
          <w:lang w:val="id-ID"/>
        </w:rPr>
        <w:t xml:space="preserve"> batok dan didandani menyerupai seorang manusia. Seiring dengan perkembangan zaman, pelaksanaan upacara cowongan di Desa Pekuncen mengalami perkembangan dan kreasi di dalamnya. Perkembangan yang terjadi yaitu berupa ditambahkannya alat musik pengiring yang digunakan dalam ritual, ikut sertanya generasi milenial dalam pelaksanaan ritual, dan pelaksanaan upacara yang saat ini juga menjadi acara pertunjukan.</w:t>
      </w:r>
    </w:p>
    <w:p w14:paraId="13F8DF88" w14:textId="77777777" w:rsidR="007C18E5" w:rsidRPr="007C18E5" w:rsidRDefault="007C18E5" w:rsidP="007C18E5">
      <w:pPr>
        <w:spacing w:after="0" w:line="240" w:lineRule="auto"/>
        <w:ind w:firstLine="425"/>
        <w:jc w:val="both"/>
        <w:rPr>
          <w:rFonts w:ascii="Times New Roman" w:eastAsia="Times New Roman" w:hAnsi="Times New Roman"/>
          <w:bCs/>
          <w:sz w:val="24"/>
          <w:szCs w:val="24"/>
          <w:lang w:val="id-ID"/>
        </w:rPr>
      </w:pPr>
      <w:r w:rsidRPr="007C18E5">
        <w:rPr>
          <w:rFonts w:ascii="Times New Roman" w:eastAsia="Times New Roman" w:hAnsi="Times New Roman"/>
          <w:bCs/>
          <w:sz w:val="24"/>
          <w:szCs w:val="24"/>
          <w:lang w:val="id-ID"/>
        </w:rPr>
        <w:tab/>
        <w:t>Peran dan keterlibatan generasi milenial dalam pelaksanaan upacara cowongan di Desa Pekuncen sifatnya masih sebagai sebuah sarana belajar dan hanya untuk membantu jalannya upacara. Namun, dalam prosesnya generasi milenial juga memiliki peran yang sama dengan para sesepuh yang sudah menjadi anggota tetap dari komunitas pelaksanaan upacara cowongan tersebut. Mereka diizinkan untuk ikut menyiapkan sesaji yang akan digunakan selama proses pelaksanaan upacara, mereka juga diperbolehkan untuk mengangkat boneka ketika sedang berlangsungnya upacara cowongan. Selain itu, dikarenakan boneka hanya bisa diangkat oleh dua orang saja, maka generasi milenial yang tidak sedang mendapat giliran untuk mengangkat boneka, mereka akan berperan sebagai penari yang mengiringi gerak boneka cowong.</w:t>
      </w:r>
    </w:p>
    <w:p w14:paraId="1CDFB707" w14:textId="2F9C4A8B" w:rsidR="00AF252F" w:rsidRPr="007C18E5" w:rsidRDefault="007C18E5" w:rsidP="007C18E5">
      <w:pPr>
        <w:spacing w:after="0" w:line="240" w:lineRule="auto"/>
        <w:ind w:firstLine="425"/>
        <w:jc w:val="both"/>
        <w:rPr>
          <w:rFonts w:ascii="Times New Roman" w:eastAsia="Times New Roman" w:hAnsi="Times New Roman"/>
          <w:bCs/>
          <w:sz w:val="24"/>
          <w:szCs w:val="24"/>
          <w:lang w:val="id-ID"/>
        </w:rPr>
      </w:pPr>
      <w:r w:rsidRPr="007C18E5">
        <w:rPr>
          <w:rFonts w:ascii="Times New Roman" w:eastAsia="Times New Roman" w:hAnsi="Times New Roman"/>
          <w:bCs/>
          <w:sz w:val="24"/>
          <w:szCs w:val="24"/>
          <w:lang w:val="id-ID"/>
        </w:rPr>
        <w:tab/>
        <w:t>Keterlibatan generasi milenial dalam pelaksanaan upacara cowongan tidak hanya memberikan dampak bagi upacara tersebut, tetapi juga pada kehidupan generasi milenial itu sendiri. Para generasi milenial yang ikut serta dalam komunitas pelaksana cowongan di Desa Pekuncen menjadi mengenal lebih dekat nilai-nilai budaya lokal yang ada. Hal ini dikarenakan upacara cowongan merupakan salah satu dari nilai budaya lokal yang berkembang di Desa Pekuncen. Generasi milenial juga menjadi sadar bahwa mereka sebagai agen pewaris budaya, dikarenakan dengan ikut sertanya mereka dalam komunitas pelaksana cowongan, maka secara langsung mereka juga yang nantinya akan meneruskan pelaksanaan upacara ini ketika para sesepuh sudah tidak bisa lagi melaksanakannya. Selain itu, generasi milenial di Desa Pekuncen yang tergabung dalam komunitas pelaksanaan upacara cowongan juga menjadi lebih mengetahui tentang eksistensi budaya lokal yang berkembang di desa mereka.</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50A3266E" w14:textId="0FD2F34B" w:rsidR="00803098" w:rsidRDefault="00803098" w:rsidP="00E63DDF">
      <w:pPr>
        <w:widowControl w:val="0"/>
        <w:autoSpaceDE w:val="0"/>
        <w:autoSpaceDN w:val="0"/>
        <w:spacing w:after="0"/>
        <w:jc w:val="both"/>
        <w:rPr>
          <w:rFonts w:ascii="Times New Roman" w:hAnsi="Times New Roman" w:cs="Times New Roman"/>
          <w:sz w:val="24"/>
        </w:rPr>
      </w:pPr>
    </w:p>
    <w:p w14:paraId="2ACC4429" w14:textId="77777777" w:rsidR="007C18E5" w:rsidRDefault="007C18E5"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0DAA01B6"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lang w:val="id-ID"/>
        </w:rPr>
        <w:fldChar w:fldCharType="begin"/>
      </w:r>
      <w:r w:rsidRPr="007C18E5">
        <w:rPr>
          <w:rFonts w:ascii="Times New Roman" w:eastAsia="Times New Roman" w:hAnsi="Times New Roman" w:cs="Times New Roman"/>
          <w:sz w:val="24"/>
          <w:szCs w:val="24"/>
        </w:rPr>
        <w:instrText xml:space="preserve"> BIBLIOGRAPHY  \l 1033 </w:instrText>
      </w:r>
      <w:r w:rsidRPr="007C18E5">
        <w:rPr>
          <w:rFonts w:ascii="Times New Roman" w:eastAsia="Times New Roman" w:hAnsi="Times New Roman" w:cs="Times New Roman"/>
          <w:sz w:val="24"/>
          <w:szCs w:val="24"/>
          <w:lang w:val="id-ID"/>
        </w:rPr>
        <w:fldChar w:fldCharType="separate"/>
      </w:r>
      <w:r w:rsidRPr="007C18E5">
        <w:rPr>
          <w:rFonts w:ascii="Times New Roman" w:eastAsia="Times New Roman" w:hAnsi="Times New Roman" w:cs="Times New Roman"/>
          <w:sz w:val="24"/>
          <w:szCs w:val="24"/>
        </w:rPr>
        <w:t xml:space="preserve">Agus, B. (2006). </w:t>
      </w:r>
      <w:r w:rsidRPr="007C18E5">
        <w:rPr>
          <w:rFonts w:ascii="Times New Roman" w:eastAsia="Times New Roman" w:hAnsi="Times New Roman" w:cs="Times New Roman"/>
          <w:i/>
          <w:iCs/>
          <w:sz w:val="24"/>
          <w:szCs w:val="24"/>
        </w:rPr>
        <w:t>Agama Dalam Kehidupan Manusia, Pengantar Antropologi Agama.</w:t>
      </w:r>
      <w:r w:rsidRPr="007C18E5">
        <w:rPr>
          <w:rFonts w:ascii="Times New Roman" w:eastAsia="Times New Roman" w:hAnsi="Times New Roman" w:cs="Times New Roman"/>
          <w:sz w:val="24"/>
          <w:szCs w:val="24"/>
        </w:rPr>
        <w:t xml:space="preserve"> Jakarta: PT. Raja Grafindo Persada.</w:t>
      </w:r>
    </w:p>
    <w:p w14:paraId="4E105385"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Fatmawaty, L. S., Chusna, A., &amp; Taufiqurrahman, M. (2017). Stuktur dan Makna dalam Ritual Memanggil Hujan (Cowongan) di Banyumas. </w:t>
      </w:r>
      <w:r w:rsidRPr="007C18E5">
        <w:rPr>
          <w:rFonts w:ascii="Times New Roman" w:eastAsia="Times New Roman" w:hAnsi="Times New Roman" w:cs="Times New Roman"/>
          <w:i/>
          <w:iCs/>
          <w:sz w:val="24"/>
          <w:szCs w:val="24"/>
        </w:rPr>
        <w:t>Pengembangan Sumber Daya Perdesaan dan Kearifan Lokal Berkelanjutan VII</w:t>
      </w:r>
      <w:r w:rsidRPr="007C18E5">
        <w:rPr>
          <w:rFonts w:ascii="Times New Roman" w:eastAsia="Times New Roman" w:hAnsi="Times New Roman" w:cs="Times New Roman"/>
          <w:sz w:val="24"/>
          <w:szCs w:val="24"/>
        </w:rPr>
        <w:t>, (pp. 1429-1434). Purwokerto.</w:t>
      </w:r>
    </w:p>
    <w:p w14:paraId="6360FC31"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Hidayat, L. M. (2015). </w:t>
      </w:r>
      <w:r w:rsidRPr="007C18E5">
        <w:rPr>
          <w:rFonts w:ascii="Times New Roman" w:eastAsia="Times New Roman" w:hAnsi="Times New Roman" w:cs="Times New Roman"/>
          <w:i/>
          <w:iCs/>
          <w:sz w:val="24"/>
          <w:szCs w:val="24"/>
        </w:rPr>
        <w:t>Cingcowong</w:t>
      </w:r>
      <w:r w:rsidRPr="007C18E5">
        <w:rPr>
          <w:rFonts w:ascii="Times New Roman" w:eastAsia="Times New Roman" w:hAnsi="Times New Roman" w:cs="Times New Roman"/>
          <w:sz w:val="24"/>
          <w:szCs w:val="24"/>
        </w:rPr>
        <w:t xml:space="preserve">: Upacara Ritual Meminta Hujan di Desa Luragung Landeuh Kecamatan Luragung Kabupaten Kuningan. </w:t>
      </w:r>
      <w:r w:rsidRPr="007C18E5">
        <w:rPr>
          <w:rFonts w:ascii="Times New Roman" w:eastAsia="Times New Roman" w:hAnsi="Times New Roman" w:cs="Times New Roman"/>
          <w:i/>
          <w:iCs/>
          <w:sz w:val="24"/>
          <w:szCs w:val="24"/>
        </w:rPr>
        <w:t>Ekspresi Seni, 17</w:t>
      </w:r>
      <w:r w:rsidRPr="007C18E5">
        <w:rPr>
          <w:rFonts w:ascii="Times New Roman" w:eastAsia="Times New Roman" w:hAnsi="Times New Roman" w:cs="Times New Roman"/>
          <w:sz w:val="24"/>
          <w:szCs w:val="24"/>
        </w:rPr>
        <w:t>(2), 230-243.</w:t>
      </w:r>
    </w:p>
    <w:p w14:paraId="1AB7CCB4"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Iwana, N., &amp; Hanif, M. (2019). Kesenian Teledek dalam Upacara Meminta Hujan di Lembeyan Magetan (Kajian Nilai Budaya dan Potensinya Sebagai Sumber Belajar Sejarah. </w:t>
      </w:r>
      <w:r w:rsidRPr="007C18E5">
        <w:rPr>
          <w:rFonts w:ascii="Times New Roman" w:eastAsia="Times New Roman" w:hAnsi="Times New Roman" w:cs="Times New Roman"/>
          <w:i/>
          <w:iCs/>
          <w:sz w:val="24"/>
          <w:szCs w:val="24"/>
        </w:rPr>
        <w:t>Gulawentah: Jurnal Studi Sosial, 4</w:t>
      </w:r>
      <w:r w:rsidRPr="007C18E5">
        <w:rPr>
          <w:rFonts w:ascii="Times New Roman" w:eastAsia="Times New Roman" w:hAnsi="Times New Roman" w:cs="Times New Roman"/>
          <w:sz w:val="24"/>
          <w:szCs w:val="24"/>
        </w:rPr>
        <w:t>(1), 46-54.</w:t>
      </w:r>
    </w:p>
    <w:p w14:paraId="1834D442" w14:textId="0FA055FF"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Kamal, S. F. (2018). Bentuk dan Nilai-nilai yang Terkandung dalam Tradisi Cowongan di Kabupaten Banyumas: Kajian Budaya. </w:t>
      </w:r>
      <w:r w:rsidR="00037500" w:rsidRPr="007C18E5">
        <w:rPr>
          <w:rFonts w:ascii="Times New Roman" w:eastAsia="Times New Roman" w:hAnsi="Times New Roman" w:cs="Times New Roman"/>
          <w:i/>
          <w:iCs/>
          <w:sz w:val="24"/>
          <w:szCs w:val="24"/>
        </w:rPr>
        <w:t>Sutasoma</w:t>
      </w:r>
      <w:r w:rsidRPr="007C18E5">
        <w:rPr>
          <w:rFonts w:ascii="Times New Roman" w:eastAsia="Times New Roman" w:hAnsi="Times New Roman" w:cs="Times New Roman"/>
          <w:i/>
          <w:iCs/>
          <w:sz w:val="24"/>
          <w:szCs w:val="24"/>
        </w:rPr>
        <w:t>, 6</w:t>
      </w:r>
      <w:r w:rsidRPr="007C18E5">
        <w:rPr>
          <w:rFonts w:ascii="Times New Roman" w:eastAsia="Times New Roman" w:hAnsi="Times New Roman" w:cs="Times New Roman"/>
          <w:sz w:val="24"/>
          <w:szCs w:val="24"/>
        </w:rPr>
        <w:t>(2), 56-62.</w:t>
      </w:r>
    </w:p>
    <w:p w14:paraId="3DBFAAAA" w14:textId="1B2EFADB"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Kartono, J. L. (2005). Konsep Ruang Tradisonal Jawa dalam Konteks Budaya. </w:t>
      </w:r>
      <w:r w:rsidR="00037500" w:rsidRPr="007C18E5">
        <w:rPr>
          <w:rFonts w:ascii="Times New Roman" w:eastAsia="Times New Roman" w:hAnsi="Times New Roman" w:cs="Times New Roman"/>
          <w:i/>
          <w:iCs/>
          <w:sz w:val="24"/>
          <w:szCs w:val="24"/>
        </w:rPr>
        <w:t>Dimensi Interior</w:t>
      </w:r>
      <w:r w:rsidRPr="007C18E5">
        <w:rPr>
          <w:rFonts w:ascii="Times New Roman" w:eastAsia="Times New Roman" w:hAnsi="Times New Roman" w:cs="Times New Roman"/>
          <w:i/>
          <w:iCs/>
          <w:sz w:val="24"/>
          <w:szCs w:val="24"/>
        </w:rPr>
        <w:t>, 3</w:t>
      </w:r>
      <w:r w:rsidRPr="007C18E5">
        <w:rPr>
          <w:rFonts w:ascii="Times New Roman" w:eastAsia="Times New Roman" w:hAnsi="Times New Roman" w:cs="Times New Roman"/>
          <w:sz w:val="24"/>
          <w:szCs w:val="24"/>
        </w:rPr>
        <w:t>(2), 124-136.</w:t>
      </w:r>
    </w:p>
    <w:p w14:paraId="7D03088E" w14:textId="2087D922"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Kodiran. (2004). Pewarisan Budaya dan Kepribadian. </w:t>
      </w:r>
      <w:r w:rsidRPr="007C18E5">
        <w:rPr>
          <w:rFonts w:ascii="Times New Roman" w:eastAsia="Times New Roman" w:hAnsi="Times New Roman" w:cs="Times New Roman"/>
          <w:i/>
          <w:iCs/>
          <w:sz w:val="24"/>
          <w:szCs w:val="24"/>
        </w:rPr>
        <w:t>Humaniora, 16</w:t>
      </w:r>
      <w:r w:rsidRPr="007C18E5">
        <w:rPr>
          <w:rFonts w:ascii="Times New Roman" w:eastAsia="Times New Roman" w:hAnsi="Times New Roman" w:cs="Times New Roman"/>
          <w:sz w:val="24"/>
          <w:szCs w:val="24"/>
        </w:rPr>
        <w:t>(1), 10-18.</w:t>
      </w:r>
    </w:p>
    <w:p w14:paraId="786C36C1"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Koentjaraningrat. (2009). </w:t>
      </w:r>
      <w:r w:rsidRPr="007C18E5">
        <w:rPr>
          <w:rFonts w:ascii="Times New Roman" w:eastAsia="Times New Roman" w:hAnsi="Times New Roman" w:cs="Times New Roman"/>
          <w:i/>
          <w:iCs/>
          <w:sz w:val="24"/>
          <w:szCs w:val="24"/>
        </w:rPr>
        <w:t>Pengantar Ilmu Antropologi.</w:t>
      </w:r>
      <w:r w:rsidRPr="007C18E5">
        <w:rPr>
          <w:rFonts w:ascii="Times New Roman" w:eastAsia="Times New Roman" w:hAnsi="Times New Roman" w:cs="Times New Roman"/>
          <w:sz w:val="24"/>
          <w:szCs w:val="24"/>
        </w:rPr>
        <w:t xml:space="preserve"> Jakarta: Rineka Cipta.</w:t>
      </w:r>
    </w:p>
    <w:p w14:paraId="6A7D7E06"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Listiyani, T. (2011). Partisipasi Masyarakat Sekitar dalam Ritual di Kelenteng Ban Eng Bio Adiwerna. </w:t>
      </w:r>
      <w:r w:rsidRPr="007C18E5">
        <w:rPr>
          <w:rFonts w:ascii="Times New Roman" w:eastAsia="Times New Roman" w:hAnsi="Times New Roman" w:cs="Times New Roman"/>
          <w:i/>
          <w:iCs/>
          <w:sz w:val="24"/>
          <w:szCs w:val="24"/>
        </w:rPr>
        <w:t>Komunitas, 3</w:t>
      </w:r>
      <w:r w:rsidRPr="007C18E5">
        <w:rPr>
          <w:rFonts w:ascii="Times New Roman" w:eastAsia="Times New Roman" w:hAnsi="Times New Roman" w:cs="Times New Roman"/>
          <w:sz w:val="24"/>
          <w:szCs w:val="24"/>
        </w:rPr>
        <w:t>(2), 124-130.</w:t>
      </w:r>
    </w:p>
    <w:p w14:paraId="6B58AC61"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Manuaba, I. P. (2008). Memahami Teori Konstruksi Sosial. </w:t>
      </w:r>
      <w:r w:rsidRPr="007C18E5">
        <w:rPr>
          <w:rFonts w:ascii="Times New Roman" w:eastAsia="Times New Roman" w:hAnsi="Times New Roman" w:cs="Times New Roman"/>
          <w:i/>
          <w:iCs/>
          <w:sz w:val="24"/>
          <w:szCs w:val="24"/>
        </w:rPr>
        <w:t>Masyarakat, Kebudayaan Dan Politik, 21</w:t>
      </w:r>
      <w:r w:rsidRPr="007C18E5">
        <w:rPr>
          <w:rFonts w:ascii="Times New Roman" w:eastAsia="Times New Roman" w:hAnsi="Times New Roman" w:cs="Times New Roman"/>
          <w:sz w:val="24"/>
          <w:szCs w:val="24"/>
        </w:rPr>
        <w:t>(3), 221-230.</w:t>
      </w:r>
    </w:p>
    <w:p w14:paraId="43D9FD46" w14:textId="3C2F82E0"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Ritzer, G., &amp; Goodman, D. J. (2014). </w:t>
      </w:r>
      <w:r w:rsidRPr="007C18E5">
        <w:rPr>
          <w:rFonts w:ascii="Times New Roman" w:eastAsia="Times New Roman" w:hAnsi="Times New Roman" w:cs="Times New Roman"/>
          <w:i/>
          <w:iCs/>
          <w:sz w:val="24"/>
          <w:szCs w:val="24"/>
        </w:rPr>
        <w:t>Teori Sosiologi (Dari Teori Sosiologi Klasik Sampai Perkembangan Mutakhir Teori Sosial Posmodern).</w:t>
      </w:r>
      <w:r w:rsidRPr="007C18E5">
        <w:rPr>
          <w:rFonts w:ascii="Times New Roman" w:eastAsia="Times New Roman" w:hAnsi="Times New Roman" w:cs="Times New Roman"/>
          <w:sz w:val="24"/>
          <w:szCs w:val="24"/>
        </w:rPr>
        <w:t xml:space="preserve"> Bantul: </w:t>
      </w:r>
      <w:r w:rsidR="00037500" w:rsidRPr="007C18E5">
        <w:rPr>
          <w:rFonts w:ascii="Times New Roman" w:eastAsia="Times New Roman" w:hAnsi="Times New Roman" w:cs="Times New Roman"/>
          <w:sz w:val="24"/>
          <w:szCs w:val="24"/>
        </w:rPr>
        <w:t>Kreasi Wacana</w:t>
      </w:r>
      <w:r w:rsidRPr="007C18E5">
        <w:rPr>
          <w:rFonts w:ascii="Times New Roman" w:eastAsia="Times New Roman" w:hAnsi="Times New Roman" w:cs="Times New Roman"/>
          <w:sz w:val="24"/>
          <w:szCs w:val="24"/>
        </w:rPr>
        <w:t>.</w:t>
      </w:r>
    </w:p>
    <w:p w14:paraId="1CD63FF9" w14:textId="2ED37AE8"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Rohmiyati, Y. (2018). Model Perilaku Pencarian Informasi Generasi Milenial. </w:t>
      </w:r>
      <w:r w:rsidR="00037500" w:rsidRPr="007C18E5">
        <w:rPr>
          <w:rFonts w:ascii="Times New Roman" w:eastAsia="Times New Roman" w:hAnsi="Times New Roman" w:cs="Times New Roman"/>
          <w:i/>
          <w:iCs/>
          <w:sz w:val="24"/>
          <w:szCs w:val="24"/>
        </w:rPr>
        <w:t>Anuva</w:t>
      </w:r>
      <w:r w:rsidRPr="007C18E5">
        <w:rPr>
          <w:rFonts w:ascii="Times New Roman" w:eastAsia="Times New Roman" w:hAnsi="Times New Roman" w:cs="Times New Roman"/>
          <w:i/>
          <w:iCs/>
          <w:sz w:val="24"/>
          <w:szCs w:val="24"/>
        </w:rPr>
        <w:t>, 2</w:t>
      </w:r>
      <w:r w:rsidRPr="007C18E5">
        <w:rPr>
          <w:rFonts w:ascii="Times New Roman" w:eastAsia="Times New Roman" w:hAnsi="Times New Roman" w:cs="Times New Roman"/>
          <w:sz w:val="24"/>
          <w:szCs w:val="24"/>
        </w:rPr>
        <w:t>(4), 387-392.</w:t>
      </w:r>
    </w:p>
    <w:p w14:paraId="6260E941"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Romadhoni, A. A., &amp; Witir, D. W. (2019). Internalisasi Nilai Kearifan Lokal Indonesia Melalui Pembelajaran Sejarah untuk Membangun Karakter Generasi Muda Jaman </w:t>
      </w:r>
      <w:r w:rsidRPr="007C18E5">
        <w:rPr>
          <w:rFonts w:ascii="Times New Roman" w:eastAsia="Times New Roman" w:hAnsi="Times New Roman" w:cs="Times New Roman"/>
          <w:i/>
          <w:iCs/>
          <w:sz w:val="24"/>
          <w:szCs w:val="24"/>
        </w:rPr>
        <w:t>Now</w:t>
      </w:r>
      <w:r w:rsidRPr="007C18E5">
        <w:rPr>
          <w:rFonts w:ascii="Times New Roman" w:eastAsia="Times New Roman" w:hAnsi="Times New Roman" w:cs="Times New Roman"/>
          <w:sz w:val="24"/>
          <w:szCs w:val="24"/>
        </w:rPr>
        <w:t xml:space="preserve">. </w:t>
      </w:r>
      <w:r w:rsidRPr="007C18E5">
        <w:rPr>
          <w:rFonts w:ascii="Times New Roman" w:eastAsia="Times New Roman" w:hAnsi="Times New Roman" w:cs="Times New Roman"/>
          <w:i/>
          <w:iCs/>
          <w:sz w:val="24"/>
          <w:szCs w:val="24"/>
        </w:rPr>
        <w:t>JSPI: Jurnal Pendidikan Sejarah Indonesia, 2</w:t>
      </w:r>
      <w:r w:rsidRPr="007C18E5">
        <w:rPr>
          <w:rFonts w:ascii="Times New Roman" w:eastAsia="Times New Roman" w:hAnsi="Times New Roman" w:cs="Times New Roman"/>
          <w:sz w:val="24"/>
          <w:szCs w:val="24"/>
        </w:rPr>
        <w:t>(1), 24-36.</w:t>
      </w:r>
    </w:p>
    <w:p w14:paraId="3AE14C7D"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Rumahuru, Y. Z. (2018). Ritual Sebagai Media Konstruksi Indentitas: Suatu Perspektif Teoritis. </w:t>
      </w:r>
      <w:r w:rsidRPr="007C18E5">
        <w:rPr>
          <w:rFonts w:ascii="Times New Roman" w:eastAsia="Times New Roman" w:hAnsi="Times New Roman" w:cs="Times New Roman"/>
          <w:i/>
          <w:iCs/>
          <w:sz w:val="24"/>
          <w:szCs w:val="24"/>
        </w:rPr>
        <w:t>Dialektika: Jurnal Pemikiran Islam dan Ilmu Sosial, 11</w:t>
      </w:r>
      <w:r w:rsidRPr="007C18E5">
        <w:rPr>
          <w:rFonts w:ascii="Times New Roman" w:eastAsia="Times New Roman" w:hAnsi="Times New Roman" w:cs="Times New Roman"/>
          <w:sz w:val="24"/>
          <w:szCs w:val="24"/>
        </w:rPr>
        <w:t>(1), 22-30.</w:t>
      </w:r>
    </w:p>
    <w:p w14:paraId="70402422"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Saptono. (2010). Kebudayaan Sebagai Identitas Masyarakat Banyumas. </w:t>
      </w:r>
      <w:r w:rsidRPr="007C18E5">
        <w:rPr>
          <w:rFonts w:ascii="Times New Roman" w:eastAsia="Times New Roman" w:hAnsi="Times New Roman" w:cs="Times New Roman"/>
          <w:i/>
          <w:iCs/>
          <w:sz w:val="24"/>
          <w:szCs w:val="24"/>
        </w:rPr>
        <w:t>Jurnal Institut Seni Indonesia Denpasar</w:t>
      </w:r>
      <w:r w:rsidRPr="007C18E5">
        <w:rPr>
          <w:rFonts w:ascii="Times New Roman" w:eastAsia="Times New Roman" w:hAnsi="Times New Roman" w:cs="Times New Roman"/>
          <w:sz w:val="24"/>
          <w:szCs w:val="24"/>
        </w:rPr>
        <w:t>.</w:t>
      </w:r>
    </w:p>
    <w:p w14:paraId="67B72C8D" w14:textId="77777777"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Suliyah, &amp; Brata, N. T. (2019). Makna Simbolik Ritual Buang Anak di Desa Poncoharjo Kecamatan Bonang Kabupaten Demak. </w:t>
      </w:r>
      <w:r w:rsidRPr="007C18E5">
        <w:rPr>
          <w:rFonts w:ascii="Times New Roman" w:eastAsia="Times New Roman" w:hAnsi="Times New Roman" w:cs="Times New Roman"/>
          <w:i/>
          <w:iCs/>
          <w:sz w:val="24"/>
          <w:szCs w:val="24"/>
        </w:rPr>
        <w:t>Solidarity, 8</w:t>
      </w:r>
      <w:r w:rsidRPr="007C18E5">
        <w:rPr>
          <w:rFonts w:ascii="Times New Roman" w:eastAsia="Times New Roman" w:hAnsi="Times New Roman" w:cs="Times New Roman"/>
          <w:sz w:val="24"/>
          <w:szCs w:val="24"/>
        </w:rPr>
        <w:t>(1), 587-600.</w:t>
      </w:r>
    </w:p>
    <w:p w14:paraId="79351554" w14:textId="76C0D482" w:rsidR="007C18E5" w:rsidRPr="007C18E5" w:rsidRDefault="007C18E5" w:rsidP="007C18E5">
      <w:pPr>
        <w:spacing w:after="0" w:line="240" w:lineRule="auto"/>
        <w:ind w:left="720" w:hanging="720"/>
        <w:jc w:val="both"/>
        <w:rPr>
          <w:rFonts w:ascii="Times New Roman" w:eastAsia="Times New Roman" w:hAnsi="Times New Roman" w:cs="Times New Roman"/>
          <w:sz w:val="24"/>
          <w:szCs w:val="24"/>
        </w:rPr>
      </w:pPr>
      <w:r w:rsidRPr="007C18E5">
        <w:rPr>
          <w:rFonts w:ascii="Times New Roman" w:eastAsia="Times New Roman" w:hAnsi="Times New Roman" w:cs="Times New Roman"/>
          <w:sz w:val="24"/>
          <w:szCs w:val="24"/>
        </w:rPr>
        <w:t xml:space="preserve">Telaumbanua, T. (2019). Kaum Milenial dan Kebudayaan Nias. </w:t>
      </w:r>
      <w:r w:rsidR="00037500" w:rsidRPr="007C18E5">
        <w:rPr>
          <w:rFonts w:ascii="Times New Roman" w:eastAsia="Times New Roman" w:hAnsi="Times New Roman" w:cs="Times New Roman"/>
          <w:i/>
          <w:iCs/>
          <w:sz w:val="24"/>
          <w:szCs w:val="24"/>
        </w:rPr>
        <w:t>Sundermann</w:t>
      </w:r>
      <w:r w:rsidRPr="007C18E5">
        <w:rPr>
          <w:rFonts w:ascii="Times New Roman" w:eastAsia="Times New Roman" w:hAnsi="Times New Roman" w:cs="Times New Roman"/>
          <w:i/>
          <w:iCs/>
          <w:sz w:val="24"/>
          <w:szCs w:val="24"/>
        </w:rPr>
        <w:t>, 1</w:t>
      </w:r>
      <w:r w:rsidRPr="007C18E5">
        <w:rPr>
          <w:rFonts w:ascii="Times New Roman" w:eastAsia="Times New Roman" w:hAnsi="Times New Roman" w:cs="Times New Roman"/>
          <w:sz w:val="24"/>
          <w:szCs w:val="24"/>
        </w:rPr>
        <w:t>(1), 1-16.</w:t>
      </w:r>
    </w:p>
    <w:p w14:paraId="388AB2AB" w14:textId="04803E3E" w:rsidR="00AF252F" w:rsidRPr="00AF252F" w:rsidRDefault="007C18E5" w:rsidP="007C18E5">
      <w:pPr>
        <w:spacing w:after="0" w:line="240" w:lineRule="auto"/>
        <w:ind w:left="720" w:hanging="720"/>
        <w:jc w:val="both"/>
        <w:rPr>
          <w:rFonts w:ascii="Times New Roman" w:eastAsia="Times New Roman" w:hAnsi="Times New Roman" w:cs="Times New Roman"/>
          <w:sz w:val="24"/>
          <w:szCs w:val="24"/>
          <w:lang w:val="id"/>
        </w:rPr>
      </w:pPr>
      <w:r w:rsidRPr="007C18E5">
        <w:rPr>
          <w:rFonts w:ascii="Times New Roman" w:eastAsia="Times New Roman" w:hAnsi="Times New Roman" w:cs="Times New Roman"/>
          <w:sz w:val="24"/>
          <w:szCs w:val="24"/>
          <w:lang w:val="id"/>
        </w:rPr>
        <w:fldChar w:fldCharType="end"/>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DF07D4">
      <w:headerReference w:type="default" r:id="rId12"/>
      <w:footerReference w:type="default" r:id="rId13"/>
      <w:footerReference w:type="first" r:id="rId14"/>
      <w:pgSz w:w="11906" w:h="16838" w:code="9"/>
      <w:pgMar w:top="1440" w:right="1440" w:bottom="1440" w:left="1440" w:header="708" w:footer="708" w:gutter="0"/>
      <w:pgNumType w:start="42"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71D1BB22" w:rsidR="00177B34" w:rsidRPr="00177B34" w:rsidRDefault="007C18E5" w:rsidP="00F55887">
        <w:pPr>
          <w:pStyle w:val="Footer"/>
          <w:jc w:val="center"/>
          <w:rPr>
            <w:rFonts w:ascii="Times New Roman" w:hAnsi="Times New Roman" w:cs="Times New Roman"/>
            <w:sz w:val="24"/>
            <w:szCs w:val="24"/>
          </w:rPr>
        </w:pPr>
        <w:r>
          <w:rPr>
            <w:rFonts w:ascii="Times New Roman" w:hAnsi="Times New Roman" w:cs="Times New Roman"/>
            <w:sz w:val="24"/>
            <w:szCs w:val="24"/>
          </w:rPr>
          <w:t>4</w:t>
        </w:r>
        <w:r w:rsidR="00DF07D4">
          <w:rPr>
            <w:rFonts w:ascii="Times New Roman" w:hAnsi="Times New Roman" w:cs="Times New Roman"/>
            <w:sz w:val="24"/>
            <w:szCs w:val="24"/>
          </w:rPr>
          <w:t>2</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4FF8104F" w:rsidR="00911AA4" w:rsidRDefault="007C18E5" w:rsidP="005A3020">
    <w:pPr>
      <w:tabs>
        <w:tab w:val="center" w:pos="4513"/>
        <w:tab w:val="right" w:pos="9026"/>
      </w:tabs>
      <w:spacing w:after="0" w:line="240" w:lineRule="auto"/>
      <w:jc w:val="center"/>
      <w:rPr>
        <w:rFonts w:ascii="Minion Pro" w:eastAsia="Calibri" w:hAnsi="Minion Pro" w:cs="Arial"/>
        <w:bCs/>
        <w:sz w:val="18"/>
        <w:szCs w:val="20"/>
      </w:rPr>
    </w:pPr>
    <w:r w:rsidRPr="007C18E5">
      <w:rPr>
        <w:rFonts w:ascii="Minion Pro" w:eastAsia="Calibri" w:hAnsi="Minion Pro" w:cs="Arial"/>
        <w:bCs/>
        <w:sz w:val="18"/>
        <w:szCs w:val="20"/>
      </w:rPr>
      <w:t>Putri Sonia Purnawati, Asma Luthf</w:t>
    </w:r>
    <w:r>
      <w:rPr>
        <w:rFonts w:ascii="Minion Pro" w:eastAsia="Calibri" w:hAnsi="Minion Pro" w:cs="Arial"/>
        <w:bCs/>
        <w:sz w:val="18"/>
        <w:szCs w:val="20"/>
      </w:rPr>
      <w:t>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37500"/>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069D4"/>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27C07"/>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18E5"/>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2DEC"/>
    <w:rsid w:val="00CB32DE"/>
    <w:rsid w:val="00CC3498"/>
    <w:rsid w:val="00CC4EE0"/>
    <w:rsid w:val="00CC5937"/>
    <w:rsid w:val="00CE1E7C"/>
    <w:rsid w:val="00CE2741"/>
    <w:rsid w:val="00CE4533"/>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07D4"/>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84422"/>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n08</b:Tag>
    <b:SourceType>JournalArticle</b:SourceType>
    <b:Guid>{D0E25322-477F-4036-8D8F-3B1196DF0FE0}</b:Guid>
    <b:Title>Memahami Teori Konstruksi Sosial</b:Title>
    <b:Year>2008</b:Year>
    <b:Pages>221-230</b:Pages>
    <b:Author>
      <b:Author>
        <b:NameList>
          <b:Person>
            <b:Last>Manuaba</b:Last>
            <b:First>IB</b:First>
            <b:Middle>Putera</b:Middle>
          </b:Person>
        </b:NameList>
      </b:Author>
    </b:Author>
    <b:JournalName>Masyarakat, Kebudayaan Dan Politik</b:JournalName>
    <b:Volume>21</b:Volume>
    <b:Issue>3</b:Issue>
    <b:RefOrder>1</b:RefOrder>
  </b:Source>
  <b:Source>
    <b:Tag>Hid151</b:Tag>
    <b:SourceType>JournalArticle</b:SourceType>
    <b:Guid>{982101E8-ED47-49AB-9908-9107AA313023}</b:Guid>
    <b:Author>
      <b:Author>
        <b:NameList>
          <b:Person>
            <b:Last>Hidayat</b:Last>
            <b:First>Lina</b:First>
            <b:Middle>Marliana</b:Middle>
          </b:Person>
        </b:NameList>
      </b:Author>
    </b:Author>
    <b:Title>Cingcowong: Upacara Ritual Meminta Hujan di Desa Luragung Landeuh Kecamatan Luragung Kabupaten Kuningan</b:Title>
    <b:JournalName>Ekspresi Seni</b:JournalName>
    <b:Year>2015</b:Year>
    <b:Pages>230-243</b:Pages>
    <b:Volume>17</b:Volume>
    <b:Issue>2</b:Issue>
    <b:RefOrder>2</b:RefOrder>
  </b:Source>
  <b:Source>
    <b:Tag>Fat171</b:Tag>
    <b:SourceType>ConferenceProceedings</b:SourceType>
    <b:Guid>{5A75AC90-F3BA-4C2B-B7E5-3AE8CFA39508}</b:Guid>
    <b:Title>Stuktur dan Makna dalam Ritual Memanggil Hujan (Cowongan) di Banyumas</b:Title>
    <b:Year>2017</b:Year>
    <b:Pages>1429-1434</b:Pages>
    <b:ConferenceName>Pengembangan Sumber Daya Perdesaan dan Kearifan Lokal Berkelanjutan VII</b:ConferenceName>
    <b:City>Purwokerto</b:City>
    <b:Author>
      <b:Author>
        <b:NameList>
          <b:Person>
            <b:Last>Fatmawaty</b:Last>
            <b:Middle>Susana Widya Ayu</b:Middle>
            <b:First>Lynda </b:First>
          </b:Person>
          <b:Person>
            <b:Last>Chusna</b:Last>
            <b:First>Aidatul</b:First>
          </b:Person>
          <b:Person>
            <b:Last>Taufiqurrahman</b:Last>
            <b:First>Muhammad</b:First>
          </b:Person>
        </b:NameList>
      </b:Author>
    </b:Author>
    <b:RefOrder>3</b:RefOrder>
  </b:Source>
  <b:Source>
    <b:Tag>Kar05</b:Tag>
    <b:SourceType>JournalArticle</b:SourceType>
    <b:Guid>{ABBB67D5-FE02-417F-948C-C5105755247A}</b:Guid>
    <b:Title>Konsep Ruang Tradisonal Jawa dalam Konteks Budaya</b:Title>
    <b:Pages>124-136</b:Pages>
    <b:Year>2005</b:Year>
    <b:Author>
      <b:Author>
        <b:NameList>
          <b:Person>
            <b:Last>Kartono</b:Last>
            <b:First>J.</b:First>
            <b:Middle>Lukito</b:Middle>
          </b:Person>
        </b:NameList>
      </b:Author>
    </b:Author>
    <b:JournalName>DIMENSI INTERIOR</b:JournalName>
    <b:Volume>3</b:Volume>
    <b:Issue>2</b:Issue>
    <b:RefOrder>4</b:RefOrder>
  </b:Source>
  <b:Source>
    <b:Tag>Kam18</b:Tag>
    <b:SourceType>JournalArticle</b:SourceType>
    <b:Guid>{5784A581-E12B-44C8-904A-49168862C90D}</b:Guid>
    <b:Author>
      <b:Author>
        <b:NameList>
          <b:Person>
            <b:Last>Kamal</b:Last>
            <b:First>Syafril</b:First>
            <b:Middle>Faizal</b:Middle>
          </b:Person>
        </b:NameList>
      </b:Author>
    </b:Author>
    <b:Title>Bentuk dan Nilai-nilai yang Terkandung dalam Tradisi Cowongan di Kabupaten Banyumas: Kajian Budaya</b:Title>
    <b:JournalName>SUTASOMA</b:JournalName>
    <b:Year>2018</b:Year>
    <b:Pages>56-62</b:Pages>
    <b:Volume>6</b:Volume>
    <b:Issue>2</b:Issue>
    <b:RefOrder>5</b:RefOrder>
  </b:Source>
  <b:Source>
    <b:Tag>Iwa19</b:Tag>
    <b:SourceType>JournalArticle</b:SourceType>
    <b:Guid>{5CAB3489-B964-4E3C-8840-282899E57855}</b:Guid>
    <b:Title>Kesenian Teledek dalam Upacara Meminta Hujan di Lembeyan Magetan (Kajian Nilai Budaya dan Potensinya Sebagai Sumber Belajar Sejarah</b:Title>
    <b:JournalName>Gulawentah: Jurnal Studi Sosial</b:JournalName>
    <b:Year>2019</b:Year>
    <b:Pages>46-54</b:Pages>
    <b:Author>
      <b:Author>
        <b:NameList>
          <b:Person>
            <b:Last>Iwana</b:Last>
            <b:First>Nungki</b:First>
          </b:Person>
          <b:Person>
            <b:Last>Hanif</b:Last>
            <b:First>Muhammad</b:First>
          </b:Person>
        </b:NameList>
      </b:Author>
    </b:Author>
    <b:Volume>4</b:Volume>
    <b:Issue>1</b:Issue>
    <b:RefOrder>6</b:RefOrder>
  </b:Source>
  <b:Source>
    <b:Tag>Kod04</b:Tag>
    <b:SourceType>JournalArticle</b:SourceType>
    <b:Guid>{6FB85A9A-E586-431C-8C7F-36D4A2BF1071}</b:Guid>
    <b:Author>
      <b:Author>
        <b:NameList>
          <b:Person>
            <b:Last>Kodiran</b:Last>
          </b:Person>
        </b:NameList>
      </b:Author>
    </b:Author>
    <b:Title>Pewarisan Budaya dan Kepribadian</b:Title>
    <b:JournalName>HUMANIORA</b:JournalName>
    <b:Year>2004</b:Year>
    <b:Pages>10-18</b:Pages>
    <b:Volume>16</b:Volume>
    <b:Issue>1</b:Issue>
    <b:RefOrder>7</b:RefOrder>
  </b:Source>
  <b:Source>
    <b:Tag>Koe09</b:Tag>
    <b:SourceType>Book</b:SourceType>
    <b:Guid>{151283DB-3890-4632-9C8F-82484FA0BFF4}</b:Guid>
    <b:Title>Pengantar Ilmu Antropologi</b:Title>
    <b:Year>2009</b:Year>
    <b:Author>
      <b:Author>
        <b:NameList>
          <b:Person>
            <b:Last>Koentjaraningrat</b:Last>
          </b:Person>
        </b:NameList>
      </b:Author>
    </b:Author>
    <b:City>Jakarta</b:City>
    <b:Publisher>Rineka Cipta</b:Publisher>
    <b:RefOrder>8</b:RefOrder>
  </b:Source>
  <b:Source>
    <b:Tag>Lis11</b:Tag>
    <b:SourceType>JournalArticle</b:SourceType>
    <b:Guid>{AB9AE7A0-2A84-426B-B307-83AD1294D96F}</b:Guid>
    <b:Title>Partisipasi Masyarakat Sekitar dalam Ritual di Kelenteng Ban Eng Bio Adiwerna</b:Title>
    <b:Year>2011</b:Year>
    <b:Author>
      <b:Author>
        <b:NameList>
          <b:Person>
            <b:Last>Listiyani</b:Last>
            <b:First>Titin</b:First>
          </b:Person>
        </b:NameList>
      </b:Author>
    </b:Author>
    <b:JournalName>Komunitas</b:JournalName>
    <b:Pages>124-130</b:Pages>
    <b:Volume>3</b:Volume>
    <b:Issue>2</b:Issue>
    <b:RefOrder>9</b:RefOrder>
  </b:Source>
  <b:Source>
    <b:Tag>Rit14</b:Tag>
    <b:SourceType>Book</b:SourceType>
    <b:Guid>{D729F74B-7054-4C7C-A297-BFD6A692C2BE}</b:Guid>
    <b:Title>TEORI SOSIOLOGI (Dari Teori Sosiologi Klasik Sampai Perkembangan Mutakhir Teori Sosial Posmodern)</b:Title>
    <b:Year>2014</b:Year>
    <b:City>Bantul</b:City>
    <b:Publisher>KREASI WACANA</b:Publisher>
    <b:Author>
      <b:Author>
        <b:NameList>
          <b:Person>
            <b:Last>Ritzer</b:Last>
            <b:First>George</b:First>
          </b:Person>
          <b:Person>
            <b:Last>Goodman</b:Last>
            <b:Middle>J.</b:Middle>
            <b:First>Douglas</b:First>
          </b:Person>
        </b:NameList>
      </b:Author>
    </b:Author>
    <b:RefOrder>10</b:RefOrder>
  </b:Source>
  <b:Source>
    <b:Tag>Roh18</b:Tag>
    <b:SourceType>JournalArticle</b:SourceType>
    <b:Guid>{06C78831-4A64-4001-AF57-CA020985ABD8}</b:Guid>
    <b:Title>Model Perilaku Pencarian Informasi Generasi Milenial</b:Title>
    <b:Year>2018</b:Year>
    <b:Author>
      <b:Author>
        <b:NameList>
          <b:Person>
            <b:Last>Rohmiyati</b:Last>
            <b:First>Yuli</b:First>
          </b:Person>
        </b:NameList>
      </b:Author>
    </b:Author>
    <b:JournalName>ANUVA</b:JournalName>
    <b:Pages>387-392</b:Pages>
    <b:Volume>2</b:Volume>
    <b:Issue>4</b:Issue>
    <b:RefOrder>11</b:RefOrder>
  </b:Source>
  <b:Source>
    <b:Tag>Rom19</b:Tag>
    <b:SourceType>JournalArticle</b:SourceType>
    <b:Guid>{04B430B8-7EC7-4C2C-9723-9B5A6ECF2321}</b:Guid>
    <b:Title>Internalisasi Nilai Kearifan Lokal Indonesia Melalui Pembelajaran Sejarah untuk Membangun Karakter Generasi Muda Jaman Now</b:Title>
    <b:JournalName>JSPI: Jurnal Pendidikan Sejarah Indonesia</b:JournalName>
    <b:Year>2019</b:Year>
    <b:Pages>24-36</b:Pages>
    <b:Author>
      <b:Author>
        <b:NameList>
          <b:Person>
            <b:Last>Romadhoni</b:Last>
            <b:Middle>Awaludin</b:Middle>
            <b:First>Asyif</b:First>
          </b:Person>
          <b:Person>
            <b:Last>Witir</b:Last>
            <b:Middle>Widhi</b:Middle>
            <b:First>Dha</b:First>
          </b:Person>
        </b:NameList>
      </b:Author>
    </b:Author>
    <b:Volume>2</b:Volume>
    <b:Issue>1</b:Issue>
    <b:RefOrder>12</b:RefOrder>
  </b:Source>
  <b:Source>
    <b:Tag>Sap10</b:Tag>
    <b:SourceType>JournalArticle</b:SourceType>
    <b:Guid>{9980F0A0-6BEC-47FB-9CA1-BAF59988A643}</b:Guid>
    <b:Author>
      <b:Author>
        <b:NameList>
          <b:Person>
            <b:Last>Saptono</b:Last>
          </b:Person>
        </b:NameList>
      </b:Author>
    </b:Author>
    <b:Title>Kebudayaan Sebagai Identitas Masyarakat Banyumas</b:Title>
    <b:JournalName>Jurnal Institut Seni Indonesia Denpasar</b:JournalName>
    <b:Year>2010</b:Year>
    <b:RefOrder>13</b:RefOrder>
  </b:Source>
  <b:Source>
    <b:Tag>Sul19</b:Tag>
    <b:SourceType>JournalArticle</b:SourceType>
    <b:Guid>{F0211C0F-9643-44E5-B55D-9F73A8844FF6}</b:Guid>
    <b:Title>Makna Simbolik Ritual Buang Anak di Desa Poncoharjo Kecamatan Bonang Kabupaten Demak</b:Title>
    <b:JournalName>Solidarity</b:JournalName>
    <b:Year>2019</b:Year>
    <b:Pages>587-600</b:Pages>
    <b:Author>
      <b:Author>
        <b:NameList>
          <b:Person>
            <b:First>Suliyah</b:First>
          </b:Person>
          <b:Person>
            <b:Last>Brata</b:Last>
            <b:Middle>Trisnu</b:Middle>
            <b:First>Nugroho</b:First>
          </b:Person>
        </b:NameList>
      </b:Author>
    </b:Author>
    <b:Volume>8</b:Volume>
    <b:Issue>1</b:Issue>
    <b:RefOrder>14</b:RefOrder>
  </b:Source>
  <b:Source>
    <b:Tag>Tel19</b:Tag>
    <b:SourceType>JournalArticle</b:SourceType>
    <b:Guid>{695B517B-3169-4230-B487-55A41EDB96D9}</b:Guid>
    <b:Author>
      <b:Author>
        <b:NameList>
          <b:Person>
            <b:Last>Telaumbanua</b:Last>
            <b:First>Tuhoni</b:First>
          </b:Person>
        </b:NameList>
      </b:Author>
    </b:Author>
    <b:Title>Kaum Milenial dan Kebudayaan Nias</b:Title>
    <b:JournalName>SUNDERMANN</b:JournalName>
    <b:Year>2019</b:Year>
    <b:Pages>1-16</b:Pages>
    <b:Volume>1</b:Volume>
    <b:Issue>1</b:Issue>
    <b:RefOrder>15</b:RefOrder>
  </b:Source>
  <b:Source>
    <b:Tag>Bus06</b:Tag>
    <b:SourceType>Book</b:SourceType>
    <b:Guid>{4D8FA0CD-929B-4FFD-8D9A-B942689A9C96}</b:Guid>
    <b:Title>Agama Dalam Kehidupan Manusia, Pengantar Antropologi Agama</b:Title>
    <b:Year>2006</b:Year>
    <b:Author>
      <b:Author>
        <b:NameList>
          <b:Person>
            <b:Last>Agus</b:Last>
            <b:First>Bustanul</b:First>
          </b:Person>
        </b:NameList>
      </b:Author>
    </b:Author>
    <b:City>Jakarta</b:City>
    <b:Publisher>PT. Raja Grafindo Persada</b:Publisher>
    <b:RefOrder>16</b:RefOrder>
  </b:Source>
  <b:Source>
    <b:Tag>Rum18</b:Tag>
    <b:SourceType>JournalArticle</b:SourceType>
    <b:Guid>{7E30C1EA-C2C8-4690-8B04-02CC25AEDCE3}</b:Guid>
    <b:Title>Ritual Sebagai Media Konstruksi Indentitas: Suatu Perspektif Teoritis</b:Title>
    <b:Year>2018</b:Year>
    <b:Author>
      <b:Author>
        <b:NameList>
          <b:Person>
            <b:Last>Rumahuru</b:Last>
            <b:First>Yance</b:First>
            <b:Middle>Z.</b:Middle>
          </b:Person>
        </b:NameList>
      </b:Author>
    </b:Author>
    <b:JournalName>Dialektika: Jurnal Pemikiran Islam dan Ilmu Sosial</b:JournalName>
    <b:Pages>22-30</b:Pages>
    <b:Volume>11</b:Volume>
    <b:Issue>1</b:Issue>
    <b:RefOrder>17</b:RefOrder>
  </b:Source>
</b:Sources>
</file>

<file path=customXml/itemProps1.xml><?xml version="1.0" encoding="utf-8"?>
<ds:datastoreItem xmlns:ds="http://schemas.openxmlformats.org/officeDocument/2006/customXml" ds:itemID="{979742F3-2F9E-45FB-8A0F-9E7DBE2A6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5594</Words>
  <Characters>3188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9</cp:revision>
  <cp:lastPrinted>2021-06-29T07:05:00Z</cp:lastPrinted>
  <dcterms:created xsi:type="dcterms:W3CDTF">2024-12-07T11:57:00Z</dcterms:created>
  <dcterms:modified xsi:type="dcterms:W3CDTF">2024-12-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